
<file path=[Content_Types].xml><?xml version="1.0" encoding="utf-8"?>
<Types xmlns="http://schemas.openxmlformats.org/package/2006/content-types">
  <Default Extension="bin" ContentType="application/vnd.openxmlformats-officedocument.oleObject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E0FF6CC" w14:textId="335143C6" w:rsidR="000B414C" w:rsidRPr="0084745C" w:rsidRDefault="00667FEF" w:rsidP="006C72CB">
      <w:pPr>
        <w:pStyle w:val="IOSdocumenttitle2017"/>
      </w:pPr>
      <w:r w:rsidRPr="0084745C">
        <w:rPr>
          <w:noProof/>
          <w:lang w:eastAsia="zh-CN" w:bidi="lo-LA"/>
        </w:rPr>
        <w:drawing>
          <wp:inline distT="0" distB="0" distL="0" distR="0" wp14:anchorId="4B512F72" wp14:editId="0495FEA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E0026A">
        <w:t>Module 4</w:t>
      </w:r>
      <w:r w:rsidR="00585DEA">
        <w:t>: E</w:t>
      </w:r>
      <w:r w:rsidR="00E0026A">
        <w:t xml:space="preserve">ntropy and </w:t>
      </w:r>
      <w:r w:rsidR="00F25532">
        <w:t>Gibbs</w:t>
      </w:r>
      <w:r w:rsidR="00E0026A">
        <w:t xml:space="preserve"> free e</w:t>
      </w:r>
      <w:r w:rsidR="00E0026A" w:rsidRPr="00E0026A">
        <w:t>nergy</w:t>
      </w:r>
    </w:p>
    <w:p w14:paraId="257BC681" w14:textId="77777777" w:rsidR="009862E0" w:rsidRDefault="00E0026A" w:rsidP="00E0026A">
      <w:pPr>
        <w:pStyle w:val="IOSheading22017"/>
      </w:pPr>
      <w:r>
        <w:t>Year 11 chemistry</w:t>
      </w:r>
      <w:r w:rsidRPr="00E0026A">
        <w:t xml:space="preserve"> 2018</w:t>
      </w:r>
    </w:p>
    <w:p w14:paraId="187B06E7" w14:textId="5F1723D8" w:rsidR="00E0026A" w:rsidRDefault="00E545F2" w:rsidP="00E0026A">
      <w:pPr>
        <w:pStyle w:val="IOSbodytext2017"/>
        <w:rPr>
          <w:lang w:eastAsia="en-US"/>
        </w:rPr>
      </w:pPr>
      <w:r>
        <w:rPr>
          <w:lang w:eastAsia="en-US"/>
        </w:rPr>
        <w:t>Duration –</w:t>
      </w:r>
      <w:r w:rsidR="00E0026A">
        <w:rPr>
          <w:lang w:eastAsia="en-US"/>
        </w:rPr>
        <w:t xml:space="preserve"> 10 hours</w:t>
      </w:r>
    </w:p>
    <w:p w14:paraId="42C47CB2" w14:textId="77777777" w:rsidR="00D73CC7" w:rsidRPr="00A37D60" w:rsidRDefault="00D73CC7" w:rsidP="00E545F2">
      <w:pPr>
        <w:pStyle w:val="IOSbodytext2017"/>
        <w:rPr>
          <w:szCs w:val="24"/>
          <w:lang w:eastAsia="en-AU"/>
        </w:rPr>
      </w:pPr>
      <w:r>
        <w:t xml:space="preserve">This document references the </w:t>
      </w:r>
      <w:hyperlink r:id="rId12" w:history="1">
        <w:r>
          <w:rPr>
            <w:rStyle w:val="Hyperlink"/>
          </w:rPr>
          <w:t>Chemistry Stage 6 Syllabus</w:t>
        </w:r>
      </w:hyperlink>
      <w:r>
        <w:t xml:space="preserve"> © 2017 </w:t>
      </w:r>
      <w:hyperlink r:id="rId13" w:history="1">
        <w:r>
          <w:rPr>
            <w:rStyle w:val="Hyperlink"/>
          </w:rPr>
          <w:t>NSW Education Standards Authority (NESA)</w:t>
        </w:r>
      </w:hyperlink>
      <w:r>
        <w:t xml:space="preserve"> for and on behalf of the Crown in right of the State of New South Wales.</w:t>
      </w:r>
    </w:p>
    <w:p w14:paraId="06F09C06" w14:textId="77777777" w:rsidR="00E0026A" w:rsidRPr="00E0026A" w:rsidRDefault="00E0026A" w:rsidP="00E0026A">
      <w:pPr>
        <w:pStyle w:val="IOSbodytext2017"/>
        <w:rPr>
          <w:rStyle w:val="IOSstrongemphasis2017"/>
        </w:rPr>
      </w:pPr>
      <w:r w:rsidRPr="00E0026A">
        <w:rPr>
          <w:rStyle w:val="IOSstrongemphasis2017"/>
        </w:rPr>
        <w:t>Inquiry question</w:t>
      </w:r>
    </w:p>
    <w:p w14:paraId="579E401C" w14:textId="77777777" w:rsidR="00E0026A" w:rsidRDefault="00E0026A" w:rsidP="00E0026A">
      <w:pPr>
        <w:pStyle w:val="IOSbodytext2017"/>
        <w:rPr>
          <w:lang w:eastAsia="en-US"/>
        </w:rPr>
      </w:pPr>
      <w:r>
        <w:rPr>
          <w:lang w:eastAsia="en-US"/>
        </w:rPr>
        <w:t>How can enthalpy and entropy be used to explain reaction spontaneity?</w:t>
      </w:r>
    </w:p>
    <w:p w14:paraId="6D0E5945" w14:textId="77777777" w:rsidR="00E0026A" w:rsidRDefault="00E0026A" w:rsidP="00E0026A">
      <w:pPr>
        <w:pStyle w:val="IOSheading32017"/>
      </w:pPr>
      <w:r>
        <w:t>Rationale</w:t>
      </w:r>
    </w:p>
    <w:p w14:paraId="5A83A9DF" w14:textId="77777777" w:rsidR="00E0026A" w:rsidRDefault="00E0026A" w:rsidP="00E0026A">
      <w:pPr>
        <w:pStyle w:val="IOSbodytext2017"/>
        <w:rPr>
          <w:lang w:eastAsia="en-US"/>
        </w:rPr>
      </w:pPr>
      <w:r>
        <w:rPr>
          <w:lang w:eastAsia="en-US"/>
        </w:rPr>
        <w:t>Students explore the differences between enthalpy and entropy and use balanced equations to predict an increase or decrease in entropy. Students explore the concept of spontaneity; and learn how to uses Gibbs free energy formula to predict the spontaneity of reactions.</w:t>
      </w:r>
    </w:p>
    <w:p w14:paraId="27CF5868" w14:textId="4650227A" w:rsidR="00585DEA" w:rsidRDefault="00585DEA" w:rsidP="00585DEA">
      <w:pPr>
        <w:pStyle w:val="IOSheading32017"/>
      </w:pPr>
      <w:r>
        <w:t>Outcomes</w:t>
      </w:r>
    </w:p>
    <w:p w14:paraId="0818A8F5" w14:textId="6656B7A0" w:rsidR="00E0026A" w:rsidRDefault="00E0026A" w:rsidP="00E0026A">
      <w:pPr>
        <w:pStyle w:val="IOSheading42017"/>
      </w:pPr>
      <w:r>
        <w:t>Working scientifically skills</w:t>
      </w:r>
    </w:p>
    <w:p w14:paraId="635CA840" w14:textId="023C38C1" w:rsidR="00662694" w:rsidRDefault="00662694" w:rsidP="00E0026A">
      <w:pPr>
        <w:pStyle w:val="IOSlist1bullet2017"/>
        <w:rPr>
          <w:lang w:eastAsia="en-US"/>
        </w:rPr>
      </w:pPr>
      <w:r>
        <w:rPr>
          <w:lang w:eastAsia="en-US"/>
        </w:rPr>
        <w:t>CH11-1 Develops and evaluates questions and hypotheses for scientific investigation</w:t>
      </w:r>
    </w:p>
    <w:p w14:paraId="3516636C" w14:textId="0A6BC476" w:rsidR="00E0026A" w:rsidRDefault="00E0026A" w:rsidP="00E0026A">
      <w:pPr>
        <w:pStyle w:val="IOSlist1bullet2017"/>
        <w:rPr>
          <w:lang w:eastAsia="en-US"/>
        </w:rPr>
      </w:pPr>
      <w:r>
        <w:rPr>
          <w:rFonts w:hint="eastAsia"/>
          <w:lang w:eastAsia="en-US"/>
        </w:rPr>
        <w:t xml:space="preserve">CH11-5 Analysing data and information analyses and evaluates primary and secondary data and information </w:t>
      </w:r>
    </w:p>
    <w:p w14:paraId="36F0E45A" w14:textId="77777777" w:rsidR="00E0026A" w:rsidRDefault="00E0026A" w:rsidP="00E0026A">
      <w:pPr>
        <w:pStyle w:val="IOSlist1bullet2017"/>
        <w:rPr>
          <w:lang w:eastAsia="en-US"/>
        </w:rPr>
      </w:pPr>
      <w:r>
        <w:rPr>
          <w:rFonts w:hint="eastAsia"/>
          <w:lang w:eastAsia="en-US"/>
        </w:rPr>
        <w:t xml:space="preserve">CH11-6 Problem solving solves scientific problems using primary and secondary data, critical thinking skills and scientific processes </w:t>
      </w:r>
    </w:p>
    <w:p w14:paraId="52751A6D" w14:textId="77777777" w:rsidR="00E0026A" w:rsidRDefault="00E0026A" w:rsidP="00E0026A">
      <w:pPr>
        <w:pStyle w:val="IOSlist1bullet2017"/>
        <w:rPr>
          <w:lang w:eastAsia="en-US"/>
        </w:rPr>
      </w:pPr>
      <w:r>
        <w:rPr>
          <w:rFonts w:hint="eastAsia"/>
          <w:lang w:eastAsia="en-US"/>
        </w:rPr>
        <w:lastRenderedPageBreak/>
        <w:t xml:space="preserve">CH11-7 Communicating communicates scientific understanding using suitable language and terminology for a specific audience or purpose </w:t>
      </w:r>
    </w:p>
    <w:p w14:paraId="7183973E" w14:textId="4FEA77ED" w:rsidR="00E0026A" w:rsidRDefault="00585DEA" w:rsidP="00585DEA">
      <w:pPr>
        <w:pStyle w:val="IOSheading42017"/>
      </w:pPr>
      <w:r>
        <w:t>Knowledge and understanding</w:t>
      </w:r>
    </w:p>
    <w:p w14:paraId="604E28F2" w14:textId="77777777" w:rsidR="00E0026A" w:rsidRDefault="00E0026A" w:rsidP="00E0026A">
      <w:pPr>
        <w:pStyle w:val="IOSlist1bullet2017"/>
        <w:rPr>
          <w:lang w:eastAsia="en-US"/>
        </w:rPr>
      </w:pPr>
      <w:r>
        <w:rPr>
          <w:rFonts w:hint="eastAsia"/>
          <w:lang w:eastAsia="en-US"/>
        </w:rPr>
        <w:t xml:space="preserve">CH11-11 analyses the energy considerations in the driving force for chemical reactions </w:t>
      </w:r>
    </w:p>
    <w:p w14:paraId="3185BCD5" w14:textId="77777777" w:rsidR="00E0026A" w:rsidRDefault="00E0026A" w:rsidP="00E0026A">
      <w:pPr>
        <w:pStyle w:val="IOSheading42017"/>
      </w:pPr>
      <w:r>
        <w:t>Depth study</w:t>
      </w:r>
    </w:p>
    <w:p w14:paraId="72AA06F3" w14:textId="77777777" w:rsidR="00E0026A" w:rsidRDefault="00E0026A" w:rsidP="00E0026A">
      <w:pPr>
        <w:pStyle w:val="IOSlist1bullet2017"/>
        <w:rPr>
          <w:lang w:eastAsia="en-US"/>
        </w:rPr>
      </w:pPr>
      <w:r>
        <w:rPr>
          <w:rFonts w:hint="eastAsia"/>
          <w:lang w:eastAsia="en-US"/>
        </w:rPr>
        <w:t>Identification of Chemists involved in thermodynamic theory development.</w:t>
      </w:r>
    </w:p>
    <w:p w14:paraId="7FD994BB" w14:textId="77777777" w:rsidR="00E0026A" w:rsidRDefault="00E0026A" w:rsidP="00E0026A">
      <w:pPr>
        <w:pStyle w:val="IOSlist1bullet2017"/>
        <w:rPr>
          <w:lang w:eastAsia="en-US"/>
        </w:rPr>
      </w:pPr>
      <w:r>
        <w:rPr>
          <w:rFonts w:hint="eastAsia"/>
          <w:lang w:eastAsia="en-US"/>
        </w:rPr>
        <w:t>How do micro and macro states affect entropy?</w:t>
      </w:r>
    </w:p>
    <w:p w14:paraId="592BBEE5" w14:textId="77777777" w:rsidR="00E0026A" w:rsidRDefault="00E0026A" w:rsidP="00E0026A">
      <w:pPr>
        <w:pStyle w:val="IOSlist1bullet2017"/>
        <w:rPr>
          <w:lang w:eastAsia="en-US"/>
        </w:rPr>
      </w:pPr>
      <w:r>
        <w:rPr>
          <w:rFonts w:hint="eastAsia"/>
          <w:lang w:eastAsia="en-US"/>
        </w:rPr>
        <w:t xml:space="preserve">How is entropy influenced by temperature? </w:t>
      </w:r>
    </w:p>
    <w:p w14:paraId="7E4745DB" w14:textId="77777777" w:rsidR="00E0026A" w:rsidRDefault="00E0026A" w:rsidP="00E0026A">
      <w:pPr>
        <w:pStyle w:val="IOSlist1bullet2017"/>
        <w:rPr>
          <w:lang w:eastAsia="en-US"/>
        </w:rPr>
      </w:pPr>
      <w:r>
        <w:rPr>
          <w:rFonts w:hint="eastAsia"/>
          <w:lang w:eastAsia="en-US"/>
        </w:rPr>
        <w:t>How does temperature affect reaction spontaneity?</w:t>
      </w:r>
    </w:p>
    <w:p w14:paraId="0F4FEDA1" w14:textId="77777777" w:rsidR="00E0026A" w:rsidRDefault="00E0026A" w:rsidP="00E0026A">
      <w:pPr>
        <w:pStyle w:val="IOSheading32017"/>
      </w:pPr>
      <w:r>
        <w:t>Assessment</w:t>
      </w:r>
    </w:p>
    <w:p w14:paraId="085BF1C3" w14:textId="005E3BFB" w:rsidR="00E0026A" w:rsidRDefault="00585DEA" w:rsidP="00E0026A">
      <w:pPr>
        <w:pStyle w:val="IOSlist1bullet2017"/>
        <w:rPr>
          <w:lang w:eastAsia="en-US"/>
        </w:rPr>
      </w:pPr>
      <w:r>
        <w:rPr>
          <w:lang w:eastAsia="en-US"/>
        </w:rPr>
        <w:t>Formative assessment of d</w:t>
      </w:r>
      <w:r w:rsidR="00E0026A">
        <w:rPr>
          <w:lang w:eastAsia="en-US"/>
        </w:rPr>
        <w:t>epth Study</w:t>
      </w:r>
    </w:p>
    <w:p w14:paraId="4A568920" w14:textId="77777777" w:rsidR="00E0026A" w:rsidRDefault="00E0026A" w:rsidP="00E0026A">
      <w:pPr>
        <w:pStyle w:val="IOSheading42017"/>
      </w:pPr>
      <w:r>
        <w:t>Resources</w:t>
      </w:r>
    </w:p>
    <w:p w14:paraId="74D76ECF" w14:textId="6CF6A0B0" w:rsidR="00E0026A" w:rsidRDefault="00F25532" w:rsidP="00F25532">
      <w:pPr>
        <w:pStyle w:val="IOSlist1bullet2017"/>
        <w:rPr>
          <w:lang w:eastAsia="en-US"/>
        </w:rPr>
      </w:pPr>
      <w:hyperlink r:id="rId14" w:anchor="SEC1" w:history="1">
        <w:r w:rsidRPr="00F25532">
          <w:rPr>
            <w:rStyle w:val="Hyperlink"/>
            <w:lang w:eastAsia="en-US"/>
          </w:rPr>
          <w:t>What drives spontaneous change?</w:t>
        </w:r>
      </w:hyperlink>
    </w:p>
    <w:p w14:paraId="7CEE73AE" w14:textId="67516592" w:rsidR="00E0026A" w:rsidRDefault="00F25532" w:rsidP="00BB4E31">
      <w:pPr>
        <w:pStyle w:val="IOSlist1bullet2017"/>
        <w:rPr>
          <w:lang w:eastAsia="en-US"/>
        </w:rPr>
      </w:pPr>
      <w:hyperlink r:id="rId15" w:history="1">
        <w:r w:rsidRPr="00F25532">
          <w:rPr>
            <w:rStyle w:val="Hyperlink"/>
            <w:lang w:eastAsia="en-US"/>
          </w:rPr>
          <w:t>Entropy game</w:t>
        </w:r>
      </w:hyperlink>
    </w:p>
    <w:p w14:paraId="360611D2" w14:textId="285DF7EC" w:rsidR="00E0026A" w:rsidRDefault="00F25532" w:rsidP="00F25532">
      <w:pPr>
        <w:pStyle w:val="IOSlist1bullet2017"/>
        <w:rPr>
          <w:lang w:eastAsia="en-US"/>
        </w:rPr>
      </w:pPr>
      <w:hyperlink r:id="rId16" w:history="1">
        <w:r w:rsidRPr="00F25532">
          <w:rPr>
            <w:rStyle w:val="Hyperlink"/>
            <w:lang w:eastAsia="en-US"/>
          </w:rPr>
          <w:t>Entropy lesson</w:t>
        </w:r>
      </w:hyperlink>
    </w:p>
    <w:p w14:paraId="21E686B3" w14:textId="121BA03F" w:rsidR="00E0026A" w:rsidRDefault="00F25532" w:rsidP="00F25532">
      <w:pPr>
        <w:pStyle w:val="IOSlist1bullet2017"/>
        <w:rPr>
          <w:lang w:eastAsia="en-US"/>
        </w:rPr>
      </w:pPr>
      <w:hyperlink r:id="rId17" w:history="1">
        <w:r w:rsidRPr="00F25532">
          <w:rPr>
            <w:rStyle w:val="Hyperlink"/>
            <w:lang w:eastAsia="en-US"/>
          </w:rPr>
          <w:t>Gibbs free energy</w:t>
        </w:r>
      </w:hyperlink>
    </w:p>
    <w:p w14:paraId="1492F096" w14:textId="20053748" w:rsidR="00675EFA" w:rsidRDefault="00675EFA" w:rsidP="00675EFA">
      <w:pPr>
        <w:pStyle w:val="IOSlist1bullet2017"/>
        <w:rPr>
          <w:lang w:eastAsia="en-US"/>
        </w:rPr>
      </w:pPr>
      <w:hyperlink r:id="rId18" w:history="1">
        <w:r w:rsidRPr="00675EFA">
          <w:rPr>
            <w:rStyle w:val="Hyperlink"/>
            <w:lang w:eastAsia="en-US"/>
          </w:rPr>
          <w:t>Entropy and enthalpy changes</w:t>
        </w:r>
      </w:hyperlink>
      <w:r w:rsidR="00E545F2">
        <w:rPr>
          <w:lang w:eastAsia="en-US"/>
        </w:rPr>
        <w:t xml:space="preserve"> – lab investigation</w:t>
      </w:r>
    </w:p>
    <w:p w14:paraId="23CA399A" w14:textId="4859A39F" w:rsidR="00F25532" w:rsidRDefault="00F25532" w:rsidP="00E0026A">
      <w:pPr>
        <w:pStyle w:val="IOSbodytext2017"/>
        <w:rPr>
          <w:lang w:eastAsia="en-US"/>
        </w:rPr>
      </w:pPr>
      <w:r>
        <w:rPr>
          <w:lang w:eastAsia="en-US"/>
        </w:rPr>
        <w:br w:type="page"/>
      </w:r>
    </w:p>
    <w:p w14:paraId="31E6ED38" w14:textId="5CB6C171" w:rsidR="00CE3887" w:rsidRDefault="00585DEA" w:rsidP="00CE3887">
      <w:pPr>
        <w:pStyle w:val="IOSheading32017"/>
      </w:pPr>
      <w:r>
        <w:lastRenderedPageBreak/>
        <w:t>Content</w:t>
      </w:r>
    </w:p>
    <w:p w14:paraId="50EEB871" w14:textId="17B51961" w:rsidR="00585DEA" w:rsidRDefault="00585DEA" w:rsidP="00CE3887">
      <w:pPr>
        <w:pStyle w:val="IOSbodytext2017"/>
        <w:rPr>
          <w:lang w:eastAsia="en-US"/>
        </w:rPr>
      </w:pPr>
      <w:r>
        <w:rPr>
          <w:lang w:eastAsia="en-US"/>
        </w:rPr>
        <w:t>The working scientifically skills mentioned in the outcomes should be embedded throughout the teaching and learning experiences</w:t>
      </w:r>
    </w:p>
    <w:p w14:paraId="22B3967B" w14:textId="68AFC814" w:rsidR="00585DEA" w:rsidRDefault="00585DEA" w:rsidP="00585DEA">
      <w:pPr>
        <w:pStyle w:val="IOSbodytext2017"/>
        <w:rPr>
          <w:lang w:eastAsia="en-US"/>
        </w:rPr>
      </w:pPr>
      <w:r>
        <w:rPr>
          <w:lang w:eastAsia="en-US"/>
        </w:rPr>
        <w:t>CH11-11 analyses the energy considerations in the driving force for chemical reactions</w:t>
      </w:r>
    </w:p>
    <w:p w14:paraId="21F2BA8F" w14:textId="4E014B53" w:rsidR="00CE3887" w:rsidRDefault="00CE3887" w:rsidP="00CE3887">
      <w:pPr>
        <w:pStyle w:val="IOSbodytext2017"/>
        <w:rPr>
          <w:lang w:eastAsia="en-US"/>
        </w:rPr>
      </w:pPr>
      <w:r>
        <w:rPr>
          <w:lang w:eastAsia="en-US"/>
        </w:rPr>
        <w:t xml:space="preserve">Students: </w:t>
      </w:r>
    </w:p>
    <w:p w14:paraId="77EBB90B" w14:textId="7D185DB1" w:rsidR="00CE3887" w:rsidRDefault="00CE3887" w:rsidP="00CE3887">
      <w:pPr>
        <w:pStyle w:val="IOSlist1bullet2017"/>
        <w:rPr>
          <w:lang w:eastAsia="en-US"/>
        </w:rPr>
      </w:pPr>
      <w:r>
        <w:rPr>
          <w:lang w:eastAsia="en-US"/>
        </w:rPr>
        <w:t>analyse the differences between entropy and enthalpy</w:t>
      </w:r>
    </w:p>
    <w:p w14:paraId="2926C492" w14:textId="378B29E4" w:rsidR="00CE3887" w:rsidRDefault="00CE3887" w:rsidP="00CE3887">
      <w:pPr>
        <w:pStyle w:val="IOSlist1bullet2017"/>
        <w:rPr>
          <w:lang w:eastAsia="en-US"/>
        </w:rPr>
      </w:pPr>
      <w:r>
        <w:rPr>
          <w:lang w:eastAsia="en-US"/>
        </w:rPr>
        <w:t>use modelling to illustrate entropy changes in reactions</w:t>
      </w:r>
    </w:p>
    <w:p w14:paraId="4F4FEC54" w14:textId="4D7F21B3" w:rsidR="00CE3887" w:rsidRDefault="00CE3887" w:rsidP="00CE3887">
      <w:pPr>
        <w:pStyle w:val="IOSlist1bullet2017"/>
        <w:rPr>
          <w:lang w:eastAsia="en-US"/>
        </w:rPr>
      </w:pPr>
      <w:r>
        <w:rPr>
          <w:lang w:eastAsia="en-US"/>
        </w:rPr>
        <w:t>predict entropy changes from balanced chemical reactions to classify as increasing or decreasing entropy</w:t>
      </w:r>
    </w:p>
    <w:p w14:paraId="482A43CF" w14:textId="1D5E9972" w:rsidR="00CE3887" w:rsidRDefault="00CE3887" w:rsidP="00CE3887">
      <w:pPr>
        <w:pStyle w:val="IOSlist1bullet2017"/>
        <w:rPr>
          <w:lang w:eastAsia="en-US"/>
        </w:rPr>
      </w:pPr>
      <w:r>
        <w:rPr>
          <w:lang w:eastAsia="en-US"/>
        </w:rPr>
        <w:t>explain reaction spontaneity using terminology, including: (ACSCH072)</w:t>
      </w:r>
    </w:p>
    <w:p w14:paraId="18782841" w14:textId="70E3B1D6" w:rsidR="00CE3887" w:rsidRDefault="00CE3887" w:rsidP="00CE3887">
      <w:pPr>
        <w:pStyle w:val="IOSlist2bullet2017"/>
        <w:rPr>
          <w:lang w:eastAsia="en-US"/>
        </w:rPr>
      </w:pPr>
      <w:r>
        <w:rPr>
          <w:lang w:eastAsia="en-US"/>
        </w:rPr>
        <w:t>Gibbs free energy</w:t>
      </w:r>
    </w:p>
    <w:p w14:paraId="54AD071A" w14:textId="2B6054DC" w:rsidR="00CE3887" w:rsidRDefault="00CE3887" w:rsidP="00CE3887">
      <w:pPr>
        <w:pStyle w:val="IOSlist2bullet2017"/>
        <w:rPr>
          <w:lang w:eastAsia="en-US"/>
        </w:rPr>
      </w:pPr>
      <w:r>
        <w:rPr>
          <w:lang w:eastAsia="en-US"/>
        </w:rPr>
        <w:t>enthalpy</w:t>
      </w:r>
    </w:p>
    <w:p w14:paraId="0CF640D9" w14:textId="74D29B4A" w:rsidR="00CE3887" w:rsidRDefault="00CE3887" w:rsidP="00CE3887">
      <w:pPr>
        <w:pStyle w:val="IOSlist2bullet2017"/>
        <w:rPr>
          <w:lang w:eastAsia="en-US"/>
        </w:rPr>
      </w:pPr>
      <w:r>
        <w:rPr>
          <w:lang w:eastAsia="en-US"/>
        </w:rPr>
        <w:t>entropy</w:t>
      </w:r>
    </w:p>
    <w:p w14:paraId="5E22747C" w14:textId="16013F6F" w:rsidR="00CE3887" w:rsidRDefault="00CE3887" w:rsidP="00CE3887">
      <w:pPr>
        <w:pStyle w:val="IOSlist1bullet2017"/>
        <w:rPr>
          <w:lang w:eastAsia="en-US"/>
        </w:rPr>
      </w:pPr>
      <w:r>
        <w:rPr>
          <w:lang w:eastAsia="en-US"/>
        </w:rPr>
        <w:t>solve problems</w:t>
      </w:r>
      <w:r w:rsidR="00585DEA">
        <w:rPr>
          <w:lang w:eastAsia="en-US"/>
        </w:rPr>
        <w:t xml:space="preserve"> using standard references and</w:t>
      </w:r>
      <w:r>
        <w:rPr>
          <w:lang w:eastAsia="en-US"/>
        </w:rPr>
        <w:t xml:space="preserve"> (Gibbs free energy formula) to classify reactions as spontaneous or nonspontaneous</w:t>
      </w:r>
    </w:p>
    <w:p w14:paraId="6ADBA6F7" w14:textId="532AF4C3" w:rsidR="00CE3887" w:rsidRDefault="00CE3887" w:rsidP="00CE3887">
      <w:pPr>
        <w:pStyle w:val="IOSlist1bullet2017"/>
        <w:rPr>
          <w:lang w:eastAsia="en-US"/>
        </w:rPr>
      </w:pPr>
      <w:r>
        <w:rPr>
          <w:lang w:eastAsia="en-US"/>
        </w:rPr>
        <w:t>predict the effect of temperature changes on spontaneity (ACSCH070)</w:t>
      </w:r>
    </w:p>
    <w:p w14:paraId="1A7728DD" w14:textId="77777777" w:rsidR="00CE3887" w:rsidRDefault="00CE3887" w:rsidP="00CE3887">
      <w:pPr>
        <w:pStyle w:val="IOSunformattedspace2017"/>
        <w:rPr>
          <w:lang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the table lists the outcomes/content, teaching and learning and evidence of learning"/>
      </w:tblPr>
      <w:tblGrid>
        <w:gridCol w:w="8784"/>
        <w:gridCol w:w="6379"/>
      </w:tblGrid>
      <w:tr w:rsidR="00CE3887" w14:paraId="5EE2481B" w14:textId="77777777" w:rsidTr="00CE3887">
        <w:trPr>
          <w:tblHeader/>
        </w:trPr>
        <w:tc>
          <w:tcPr>
            <w:tcW w:w="8784" w:type="dxa"/>
          </w:tcPr>
          <w:p w14:paraId="344E23BA" w14:textId="77777777" w:rsidR="00CE3887" w:rsidRDefault="00CE3887" w:rsidP="00E0026A">
            <w:pPr>
              <w:pStyle w:val="IOStableheading2017"/>
              <w:rPr>
                <w:lang w:eastAsia="en-US"/>
              </w:rPr>
            </w:pPr>
            <w:r w:rsidRPr="00E0026A">
              <w:rPr>
                <w:lang w:eastAsia="en-US"/>
              </w:rPr>
              <w:t>Teaching and learning</w:t>
            </w:r>
          </w:p>
        </w:tc>
        <w:tc>
          <w:tcPr>
            <w:tcW w:w="6379" w:type="dxa"/>
          </w:tcPr>
          <w:p w14:paraId="34BD57E9" w14:textId="77777777" w:rsidR="00CE3887" w:rsidRDefault="00CE3887" w:rsidP="00E0026A">
            <w:pPr>
              <w:pStyle w:val="IOStableheading2017"/>
              <w:rPr>
                <w:lang w:eastAsia="en-US"/>
              </w:rPr>
            </w:pPr>
            <w:r w:rsidRPr="00E0026A">
              <w:rPr>
                <w:lang w:eastAsia="en-US"/>
              </w:rPr>
              <w:t>Evidence of learning</w:t>
            </w:r>
          </w:p>
        </w:tc>
      </w:tr>
      <w:tr w:rsidR="00CE3887" w14:paraId="300F1327" w14:textId="77777777" w:rsidTr="00CE3887">
        <w:tc>
          <w:tcPr>
            <w:tcW w:w="8784" w:type="dxa"/>
          </w:tcPr>
          <w:p w14:paraId="46EEC2AA" w14:textId="77777777" w:rsidR="00CE3887" w:rsidRDefault="00CE3887" w:rsidP="00E0026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Revise the first law of thermodynamics - Energy cannot be created nor destroyed only transformed</w:t>
            </w:r>
          </w:p>
          <w:p w14:paraId="50AED4DD" w14:textId="48B4A739" w:rsidR="00CE3887" w:rsidRDefault="00CE3887" w:rsidP="00E0026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 xml:space="preserve">Watch: </w:t>
            </w:r>
            <w:hyperlink r:id="rId19" w:history="1">
              <w:r w:rsidRPr="00E0026A">
                <w:rPr>
                  <w:rStyle w:val="Hyperlink"/>
                  <w:lang w:eastAsia="en-US"/>
                </w:rPr>
                <w:t xml:space="preserve">embrace the </w:t>
              </w:r>
              <w:proofErr w:type="gramStart"/>
              <w:r w:rsidRPr="00E0026A">
                <w:rPr>
                  <w:rStyle w:val="Hyperlink"/>
                  <w:lang w:eastAsia="en-US"/>
                </w:rPr>
                <w:t>chaos :</w:t>
              </w:r>
              <w:proofErr w:type="gramEnd"/>
              <w:r w:rsidRPr="00E0026A">
                <w:rPr>
                  <w:rStyle w:val="Hyperlink"/>
                  <w:lang w:eastAsia="en-US"/>
                </w:rPr>
                <w:t xml:space="preserve"> crash course chemistry #20</w:t>
              </w:r>
            </w:hyperlink>
          </w:p>
          <w:p w14:paraId="5E290BB5" w14:textId="7AF0BC5A" w:rsidR="00CE3887" w:rsidRDefault="00CE3887" w:rsidP="00E0026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 xml:space="preserve">Watch: </w:t>
            </w:r>
            <w:hyperlink r:id="rId20" w:history="1">
              <w:r w:rsidRPr="00E0026A">
                <w:rPr>
                  <w:rStyle w:val="Hyperlink"/>
                  <w:lang w:eastAsia="en-US"/>
                </w:rPr>
                <w:t>What is entropy? - Jeff Phillips</w:t>
              </w:r>
            </w:hyperlink>
          </w:p>
          <w:p w14:paraId="67B30E65" w14:textId="77777777" w:rsidR="00CE3887" w:rsidRDefault="00CE3887" w:rsidP="00E0026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Define the terms:</w:t>
            </w:r>
          </w:p>
          <w:p w14:paraId="5B3C2B41" w14:textId="77777777" w:rsidR="00CE3887" w:rsidRDefault="00CE3887" w:rsidP="00E0026A">
            <w:pPr>
              <w:pStyle w:val="IOStablelist1numbered2017"/>
              <w:rPr>
                <w:lang w:eastAsia="en-US"/>
              </w:rPr>
            </w:pPr>
            <w:r>
              <w:rPr>
                <w:lang w:eastAsia="en-US"/>
              </w:rPr>
              <w:t>Enthalpy (H) - a thermodynamic quantity equivalent to the total heat content of a system. It is equal to the internal energy of the system plus the product of pressure and volume.</w:t>
            </w:r>
          </w:p>
          <w:p w14:paraId="2E545267" w14:textId="77777777" w:rsidR="00CE3887" w:rsidRDefault="00CE3887" w:rsidP="00E0026A">
            <w:pPr>
              <w:pStyle w:val="IOStablelist1numbered2017"/>
              <w:rPr>
                <w:lang w:eastAsia="en-US"/>
              </w:rPr>
            </w:pPr>
            <w:r>
              <w:rPr>
                <w:lang w:eastAsia="en-US"/>
              </w:rPr>
              <w:t>Entropy (S) - a thermodynamic quantity representing the unavailability of a system's thermal energy for conversion into mechanical work, often interpreted as the degree of disorder or randomness in the system.</w:t>
            </w:r>
          </w:p>
          <w:p w14:paraId="73EA0192" w14:textId="77777777" w:rsidR="00CE3887" w:rsidRDefault="00CE3887" w:rsidP="00E0026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Analyse the difference between enthalpy and entropy</w:t>
            </w:r>
          </w:p>
          <w:p w14:paraId="734B3B2B" w14:textId="77777777" w:rsidR="00CE3887" w:rsidRDefault="00CE3887" w:rsidP="00E0026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lastRenderedPageBreak/>
              <w:t xml:space="preserve">Perform some simple modelling of entropy </w:t>
            </w:r>
          </w:p>
          <w:p w14:paraId="2829C7A6" w14:textId="6C42C4BB" w:rsidR="00CE3887" w:rsidRDefault="00CE3887" w:rsidP="00E0026A">
            <w:pPr>
              <w:pStyle w:val="IOStablelist1bullet2017"/>
              <w:rPr>
                <w:lang w:eastAsia="en-US"/>
              </w:rPr>
            </w:pPr>
            <w:hyperlink r:id="rId21" w:anchor="SEC" w:history="1">
              <w:r w:rsidRPr="00E0026A">
                <w:rPr>
                  <w:rStyle w:val="Hyperlink"/>
                  <w:rFonts w:hint="eastAsia"/>
                  <w:lang w:eastAsia="en-US"/>
                </w:rPr>
                <w:t>Flipping ten coins</w:t>
              </w:r>
            </w:hyperlink>
          </w:p>
          <w:p w14:paraId="65DCFBDA" w14:textId="594613A1" w:rsidR="00CE3887" w:rsidRDefault="00CE3887" w:rsidP="00E0026A">
            <w:pPr>
              <w:pStyle w:val="IOStablelist1bullet2017"/>
              <w:rPr>
                <w:lang w:eastAsia="en-US"/>
              </w:rPr>
            </w:pPr>
            <w:r>
              <w:rPr>
                <w:rFonts w:hint="eastAsia"/>
                <w:lang w:eastAsia="en-US"/>
              </w:rPr>
              <w:t xml:space="preserve">Watch: </w:t>
            </w:r>
            <w:hyperlink r:id="rId22" w:history="1">
              <w:r w:rsidRPr="00E0026A">
                <w:rPr>
                  <w:rStyle w:val="Hyperlink"/>
                  <w:rFonts w:hint="eastAsia"/>
                  <w:lang w:eastAsia="en-US"/>
                </w:rPr>
                <w:t>Illustrating Entropy</w:t>
              </w:r>
            </w:hyperlink>
          </w:p>
          <w:p w14:paraId="6AA4387C" w14:textId="77777777" w:rsidR="00CE3887" w:rsidRDefault="00CE3887" w:rsidP="00E0026A">
            <w:pPr>
              <w:pStyle w:val="IOStablelist1bullet2017"/>
              <w:rPr>
                <w:lang w:eastAsia="en-US"/>
              </w:rPr>
            </w:pPr>
            <w:r>
              <w:rPr>
                <w:rFonts w:hint="eastAsia"/>
                <w:lang w:eastAsia="en-US"/>
              </w:rPr>
              <w:t>Construct a diagram of molecules in ice, water and steam and compare the changes in entropy</w:t>
            </w:r>
            <w:r w:rsidR="00585DEA">
              <w:rPr>
                <w:lang w:eastAsia="en-US"/>
              </w:rPr>
              <w:t>.</w:t>
            </w:r>
          </w:p>
          <w:p w14:paraId="69B6BE26" w14:textId="03826853" w:rsidR="00585DEA" w:rsidRDefault="00585DEA" w:rsidP="00585DEA">
            <w:pPr>
              <w:pStyle w:val="IOStablelist2bullet2017"/>
              <w:rPr>
                <w:lang w:eastAsia="en-US"/>
              </w:rPr>
            </w:pPr>
            <w:r>
              <w:rPr>
                <w:lang w:eastAsia="en-US"/>
              </w:rPr>
              <w:t xml:space="preserve">Students can model this physically </w:t>
            </w:r>
            <w:r w:rsidR="002925DF">
              <w:rPr>
                <w:lang w:eastAsia="en-US"/>
              </w:rPr>
              <w:t xml:space="preserve">by role playing molecules and acting like a solid, liquid or gas. </w:t>
            </w:r>
            <w:r w:rsidR="00AD2886">
              <w:rPr>
                <w:lang w:eastAsia="en-US"/>
              </w:rPr>
              <w:t xml:space="preserve">Students compare the differences between each state. </w:t>
            </w:r>
          </w:p>
        </w:tc>
        <w:tc>
          <w:tcPr>
            <w:tcW w:w="6379" w:type="dxa"/>
          </w:tcPr>
          <w:p w14:paraId="28627C10" w14:textId="6DBC8F45" w:rsidR="00585DEA" w:rsidRDefault="00585DEA" w:rsidP="00E0026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lastRenderedPageBreak/>
              <w:t>Define first law of thermodynamics.</w:t>
            </w:r>
          </w:p>
          <w:p w14:paraId="22A99D7C" w14:textId="383A1C75" w:rsidR="00CE3887" w:rsidRDefault="00CE3887" w:rsidP="00E0026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Analyse of difference between entropy and enthalpy.</w:t>
            </w:r>
          </w:p>
          <w:p w14:paraId="600B642E" w14:textId="77777777" w:rsidR="00CE3887" w:rsidRDefault="00CE3887" w:rsidP="00E0026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Recall and observe some models of how entropy changes in reactions.</w:t>
            </w:r>
          </w:p>
        </w:tc>
      </w:tr>
      <w:tr w:rsidR="00CE3887" w14:paraId="60BB0F22" w14:textId="77777777" w:rsidTr="00CE3887">
        <w:tc>
          <w:tcPr>
            <w:tcW w:w="8784" w:type="dxa"/>
          </w:tcPr>
          <w:p w14:paraId="3CC285B5" w14:textId="77777777" w:rsidR="00CE3887" w:rsidRDefault="00CE3887" w:rsidP="00E0026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Define terms</w:t>
            </w:r>
          </w:p>
          <w:p w14:paraId="0D9041FB" w14:textId="77777777" w:rsidR="00CE3887" w:rsidRDefault="00CE3887" w:rsidP="00E0026A">
            <w:pPr>
              <w:pStyle w:val="IOStablelist1numbered2017"/>
              <w:numPr>
                <w:ilvl w:val="0"/>
                <w:numId w:val="33"/>
              </w:numPr>
              <w:rPr>
                <w:lang w:eastAsia="en-US"/>
              </w:rPr>
            </w:pPr>
            <w:r>
              <w:rPr>
                <w:lang w:eastAsia="en-US"/>
              </w:rPr>
              <w:t>microstate - a specific way in which we can arrange the energy of the system. Each atom within a system is a microstate of that system</w:t>
            </w:r>
          </w:p>
          <w:p w14:paraId="723FE9C3" w14:textId="77777777" w:rsidR="00CE3887" w:rsidRDefault="00CE3887" w:rsidP="00E0026A">
            <w:pPr>
              <w:pStyle w:val="IOStablelist1numbered2017"/>
              <w:rPr>
                <w:lang w:eastAsia="en-US"/>
              </w:rPr>
            </w:pPr>
            <w:r>
              <w:rPr>
                <w:lang w:eastAsia="en-US"/>
              </w:rPr>
              <w:t>macrostate - Comprised of many microstates which determine the overall properties of the system including temperature, pressure and volume.</w:t>
            </w:r>
          </w:p>
          <w:p w14:paraId="18F7C4CB" w14:textId="77777777" w:rsidR="00CE3887" w:rsidRDefault="00CE3887" w:rsidP="00E0026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 xml:space="preserve">Identify that macro state contains many </w:t>
            </w:r>
            <w:proofErr w:type="gramStart"/>
            <w:r>
              <w:rPr>
                <w:lang w:eastAsia="en-US"/>
              </w:rPr>
              <w:t>micro states</w:t>
            </w:r>
            <w:proofErr w:type="gramEnd"/>
            <w:r>
              <w:rPr>
                <w:lang w:eastAsia="en-US"/>
              </w:rPr>
              <w:t xml:space="preserve"> </w:t>
            </w:r>
          </w:p>
          <w:p w14:paraId="74456966" w14:textId="77777777" w:rsidR="00CE3887" w:rsidRDefault="00CE3887" w:rsidP="00E0026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Examples</w:t>
            </w:r>
          </w:p>
          <w:p w14:paraId="25E95D1A" w14:textId="70B91F36" w:rsidR="00CE3887" w:rsidRDefault="00CE3887" w:rsidP="00E0026A">
            <w:pPr>
              <w:pStyle w:val="IOStablelist1bullet2017"/>
              <w:rPr>
                <w:lang w:eastAsia="en-US"/>
              </w:rPr>
            </w:pPr>
            <w:r>
              <w:rPr>
                <w:rFonts w:hint="eastAsia"/>
                <w:lang w:eastAsia="en-US"/>
              </w:rPr>
              <w:t>Child</w:t>
            </w:r>
            <w:r>
              <w:rPr>
                <w:lang w:eastAsia="en-US"/>
              </w:rPr>
              <w:t>’</w:t>
            </w:r>
            <w:r>
              <w:rPr>
                <w:rFonts w:hint="eastAsia"/>
                <w:lang w:eastAsia="en-US"/>
              </w:rPr>
              <w:t xml:space="preserve">s Toy room example - always moves to a state of disorder, there is only one organised state every other is </w:t>
            </w:r>
            <w:r w:rsidR="00AD2886">
              <w:rPr>
                <w:lang w:eastAsia="en-US"/>
              </w:rPr>
              <w:t>disorganised,</w:t>
            </w:r>
            <w:r>
              <w:rPr>
                <w:rFonts w:hint="eastAsia"/>
                <w:lang w:eastAsia="en-US"/>
              </w:rPr>
              <w:t xml:space="preserve"> each toy is a micros</w:t>
            </w:r>
            <w:r>
              <w:rPr>
                <w:lang w:eastAsia="en-US"/>
              </w:rPr>
              <w:t>t</w:t>
            </w:r>
            <w:r>
              <w:rPr>
                <w:rFonts w:hint="eastAsia"/>
                <w:lang w:eastAsia="en-US"/>
              </w:rPr>
              <w:t xml:space="preserve">ate </w:t>
            </w:r>
          </w:p>
          <w:p w14:paraId="04A5696B" w14:textId="77777777" w:rsidR="00CE3887" w:rsidRDefault="00CE3887" w:rsidP="00E0026A">
            <w:pPr>
              <w:pStyle w:val="IOStablelist1bullet2017"/>
              <w:rPr>
                <w:lang w:eastAsia="en-US"/>
              </w:rPr>
            </w:pPr>
            <w:r>
              <w:rPr>
                <w:rFonts w:hint="eastAsia"/>
                <w:lang w:eastAsia="en-US"/>
              </w:rPr>
              <w:t xml:space="preserve">What is the probability of landing 0-10 heads from 10 coins, tabulate all combinations - link each coin to a microstate and whole group as macrostate. </w:t>
            </w:r>
          </w:p>
          <w:p w14:paraId="58C9DF79" w14:textId="77777777" w:rsidR="00CE3887" w:rsidRDefault="00CE3887" w:rsidP="00E0026A">
            <w:pPr>
              <w:pStyle w:val="IOStablelist1bullet2017"/>
              <w:rPr>
                <w:lang w:eastAsia="en-US"/>
              </w:rPr>
            </w:pPr>
            <w:proofErr w:type="gramStart"/>
            <w:r>
              <w:rPr>
                <w:rFonts w:hint="eastAsia"/>
                <w:lang w:eastAsia="en-US"/>
              </w:rPr>
              <w:t>Checker board</w:t>
            </w:r>
            <w:proofErr w:type="gramEnd"/>
            <w:r>
              <w:rPr>
                <w:rFonts w:hint="eastAsia"/>
                <w:lang w:eastAsia="en-US"/>
              </w:rPr>
              <w:t xml:space="preserve"> coin flip activity - Fill a checkerboard with red checkers then flip a coin, heads change checker to black. - it is more likely that a state of increased disorder (entropy) is established once coins are flipped can relate each checker to mi</w:t>
            </w:r>
            <w:r>
              <w:rPr>
                <w:lang w:eastAsia="en-US"/>
              </w:rPr>
              <w:t>crostate</w:t>
            </w:r>
          </w:p>
          <w:p w14:paraId="538F083C" w14:textId="54A4869E" w:rsidR="00CE3887" w:rsidRDefault="00CE3887" w:rsidP="00E0026A">
            <w:pPr>
              <w:pStyle w:val="IOStablelist1bullet2017"/>
              <w:rPr>
                <w:lang w:eastAsia="en-US"/>
              </w:rPr>
            </w:pPr>
            <w:r>
              <w:rPr>
                <w:rFonts w:hint="eastAsia"/>
                <w:lang w:eastAsia="en-US"/>
              </w:rPr>
              <w:t xml:space="preserve">Observe </w:t>
            </w:r>
            <w:hyperlink r:id="rId23" w:history="1">
              <w:r w:rsidRPr="00D73CC7">
                <w:rPr>
                  <w:rStyle w:val="Hyperlink"/>
                  <w:rFonts w:hint="eastAsia"/>
                  <w:lang w:eastAsia="en-US"/>
                </w:rPr>
                <w:t>simulation of entropy, microstates and probability demonstration</w:t>
              </w:r>
            </w:hyperlink>
          </w:p>
          <w:p w14:paraId="313BD97D" w14:textId="77777777" w:rsidR="00CE3887" w:rsidRDefault="00CE3887" w:rsidP="00E0026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Discussion on the size of these examples compared to that in a chemical system</w:t>
            </w:r>
          </w:p>
        </w:tc>
        <w:tc>
          <w:tcPr>
            <w:tcW w:w="6379" w:type="dxa"/>
          </w:tcPr>
          <w:p w14:paraId="60135545" w14:textId="77777777" w:rsidR="00CE3887" w:rsidRDefault="00CE3887" w:rsidP="00E0026A">
            <w:pPr>
              <w:pStyle w:val="IOStabletext2017"/>
              <w:rPr>
                <w:lang w:eastAsia="en-US"/>
              </w:rPr>
            </w:pPr>
            <w:r w:rsidRPr="00E0026A">
              <w:rPr>
                <w:lang w:eastAsia="en-US"/>
              </w:rPr>
              <w:t>Identify that macrostates contain many microstates and that higher probability events are more disordered.</w:t>
            </w:r>
          </w:p>
        </w:tc>
      </w:tr>
      <w:tr w:rsidR="00CE3887" w14:paraId="4EC865ED" w14:textId="77777777" w:rsidTr="00CE3887">
        <w:tc>
          <w:tcPr>
            <w:tcW w:w="8784" w:type="dxa"/>
          </w:tcPr>
          <w:p w14:paraId="58D89613" w14:textId="727D917A" w:rsidR="00CE3887" w:rsidRDefault="00CE3887" w:rsidP="00E0026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 xml:space="preserve">Watch: </w:t>
            </w:r>
            <w:hyperlink r:id="rId24" w:history="1">
              <w:r w:rsidRPr="00D73CC7">
                <w:rPr>
                  <w:rStyle w:val="Hyperlink"/>
                  <w:lang w:eastAsia="en-US"/>
                </w:rPr>
                <w:t>Predict the entropy change for a given reaction or process</w:t>
              </w:r>
            </w:hyperlink>
            <w:r>
              <w:rPr>
                <w:lang w:eastAsia="en-US"/>
              </w:rPr>
              <w:t xml:space="preserve"> </w:t>
            </w:r>
          </w:p>
          <w:p w14:paraId="08023DA3" w14:textId="77777777" w:rsidR="00CE3887" w:rsidRDefault="00CE3887" w:rsidP="00E0026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Predict entropy changes in reactions.</w:t>
            </w:r>
          </w:p>
          <w:p w14:paraId="59033B74" w14:textId="77777777" w:rsidR="00CE3887" w:rsidRDefault="00CE3887" w:rsidP="00E0026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Classify entropy changes as increasing or decreasing entropy</w:t>
            </w:r>
          </w:p>
          <w:p w14:paraId="6C0CB58B" w14:textId="77777777" w:rsidR="00CE3887" w:rsidRDefault="00CE3887" w:rsidP="00E0026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Some examples could include:</w:t>
            </w:r>
          </w:p>
          <w:p w14:paraId="3E9D7E9F" w14:textId="77777777" w:rsidR="00CE3887" w:rsidRDefault="00CE3887" w:rsidP="000325F3">
            <w:pPr>
              <w:pStyle w:val="IOStablelist1bullet2017"/>
              <w:rPr>
                <w:lang w:eastAsia="en-US"/>
              </w:rPr>
            </w:pPr>
            <w:r w:rsidRPr="000325F3">
              <w:rPr>
                <w:position w:val="-14"/>
                <w:lang w:eastAsia="en-US"/>
              </w:rPr>
              <w:object w:dxaOrig="3120" w:dyaOrig="400" w14:anchorId="05E9BFDB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56.75pt;height:20.25pt" o:ole="">
                  <v:imagedata r:id="rId25" o:title=""/>
                </v:shape>
                <o:OLEObject Type="Embed" ProgID="Equation.DSMT4" ShapeID="_x0000_i1025" DrawAspect="Content" ObjectID="_1819545287" r:id="rId26"/>
              </w:object>
            </w:r>
          </w:p>
          <w:p w14:paraId="3B0F6D9B" w14:textId="77777777" w:rsidR="00CE3887" w:rsidRDefault="00CE3887" w:rsidP="000325F3">
            <w:pPr>
              <w:pStyle w:val="IOStablelist1bullet2017"/>
              <w:rPr>
                <w:lang w:eastAsia="en-US"/>
              </w:rPr>
            </w:pPr>
            <w:r w:rsidRPr="000325F3">
              <w:rPr>
                <w:position w:val="-14"/>
                <w:lang w:eastAsia="en-US"/>
              </w:rPr>
              <w:object w:dxaOrig="2980" w:dyaOrig="400" w14:anchorId="7371E868">
                <v:shape id="_x0000_i1026" type="#_x0000_t75" style="width:149.25pt;height:20.25pt" o:ole="">
                  <v:imagedata r:id="rId27" o:title=""/>
                </v:shape>
                <o:OLEObject Type="Embed" ProgID="Equation.DSMT4" ShapeID="_x0000_i1026" DrawAspect="Content" ObjectID="_1819545288" r:id="rId28"/>
              </w:object>
            </w:r>
          </w:p>
          <w:p w14:paraId="59ECB6F6" w14:textId="77777777" w:rsidR="00CE3887" w:rsidRDefault="00CE3887" w:rsidP="000325F3">
            <w:pPr>
              <w:pStyle w:val="IOStablelist1bullet2017"/>
              <w:rPr>
                <w:lang w:eastAsia="en-US"/>
              </w:rPr>
            </w:pPr>
            <w:r w:rsidRPr="000325F3">
              <w:rPr>
                <w:position w:val="-14"/>
                <w:lang w:eastAsia="en-US"/>
              </w:rPr>
              <w:object w:dxaOrig="4200" w:dyaOrig="400" w14:anchorId="73EDD24B">
                <v:shape id="_x0000_i1027" type="#_x0000_t75" style="width:210pt;height:20.25pt" o:ole="">
                  <v:imagedata r:id="rId29" o:title=""/>
                </v:shape>
                <o:OLEObject Type="Embed" ProgID="Equation.DSMT4" ShapeID="_x0000_i1027" DrawAspect="Content" ObjectID="_1819545289" r:id="rId30"/>
              </w:object>
            </w:r>
          </w:p>
          <w:p w14:paraId="2D7157E8" w14:textId="443EFE2F" w:rsidR="00CE3887" w:rsidRDefault="00CE3887" w:rsidP="00E545F2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 xml:space="preserve">Solve problems to balance chemical equations and determine change in entropy of reactions. Examples must include states of matter. </w:t>
            </w:r>
          </w:p>
        </w:tc>
        <w:tc>
          <w:tcPr>
            <w:tcW w:w="6379" w:type="dxa"/>
          </w:tcPr>
          <w:p w14:paraId="70462A0F" w14:textId="77777777" w:rsidR="00CE3887" w:rsidRDefault="00CE3887" w:rsidP="00E0026A">
            <w:pPr>
              <w:pStyle w:val="IOStabletext2017"/>
              <w:rPr>
                <w:lang w:eastAsia="en-US"/>
              </w:rPr>
            </w:pPr>
            <w:r w:rsidRPr="00E0026A">
              <w:rPr>
                <w:lang w:eastAsia="en-US"/>
              </w:rPr>
              <w:lastRenderedPageBreak/>
              <w:t>Correctly predict entropy changes in chemical reactions and classify as increasing or decreasing entropy.</w:t>
            </w:r>
          </w:p>
        </w:tc>
      </w:tr>
      <w:tr w:rsidR="00CE3887" w14:paraId="7F6662BE" w14:textId="77777777" w:rsidTr="00CE3887">
        <w:tc>
          <w:tcPr>
            <w:tcW w:w="8784" w:type="dxa"/>
          </w:tcPr>
          <w:p w14:paraId="55D17852" w14:textId="77777777" w:rsidR="00CE3887" w:rsidRDefault="00CE3887" w:rsidP="00E0026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 xml:space="preserve">Calculate the change in entropy for reactions using </w:t>
            </w:r>
            <w:r w:rsidRPr="000325F3">
              <w:rPr>
                <w:position w:val="-6"/>
                <w:lang w:eastAsia="en-US"/>
              </w:rPr>
              <w:object w:dxaOrig="1060" w:dyaOrig="279" w14:anchorId="05A97279">
                <v:shape id="_x0000_i1028" type="#_x0000_t75" style="width:53.25pt;height:14.25pt" o:ole="">
                  <v:imagedata r:id="rId31" o:title=""/>
                </v:shape>
                <o:OLEObject Type="Embed" ProgID="Equation.DSMT4" ShapeID="_x0000_i1028" DrawAspect="Content" ObjectID="_1819545290" r:id="rId32"/>
              </w:object>
            </w:r>
            <w:r>
              <w:rPr>
                <w:lang w:eastAsia="en-US"/>
              </w:rPr>
              <w:t xml:space="preserve"> (products) - </w:t>
            </w:r>
            <w:r w:rsidRPr="000325F3">
              <w:rPr>
                <w:position w:val="-6"/>
                <w:lang w:eastAsia="en-US"/>
              </w:rPr>
              <w:object w:dxaOrig="440" w:dyaOrig="279" w14:anchorId="50993CBC">
                <v:shape id="_x0000_i1029" type="#_x0000_t75" style="width:21.75pt;height:14.25pt" o:ole="">
                  <v:imagedata r:id="rId33" o:title=""/>
                </v:shape>
                <o:OLEObject Type="Embed" ProgID="Equation.DSMT4" ShapeID="_x0000_i1029" DrawAspect="Content" ObjectID="_1819545291" r:id="rId34"/>
              </w:object>
            </w:r>
            <w:r>
              <w:rPr>
                <w:lang w:eastAsia="en-US"/>
              </w:rPr>
              <w:t xml:space="preserve"> (reactants)</w:t>
            </w:r>
          </w:p>
          <w:p w14:paraId="6001BABA" w14:textId="77777777" w:rsidR="00CE3887" w:rsidRDefault="00CE3887" w:rsidP="00E0026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Some examples could include:</w:t>
            </w:r>
          </w:p>
          <w:p w14:paraId="3D6562B6" w14:textId="77777777" w:rsidR="00CE3887" w:rsidRDefault="00CE3887" w:rsidP="000325F3">
            <w:pPr>
              <w:pStyle w:val="IOStablelist1bullet2017"/>
              <w:rPr>
                <w:lang w:eastAsia="en-US"/>
              </w:rPr>
            </w:pPr>
            <w:r w:rsidRPr="000325F3">
              <w:rPr>
                <w:position w:val="-14"/>
                <w:lang w:eastAsia="en-US"/>
              </w:rPr>
              <w:object w:dxaOrig="3120" w:dyaOrig="400" w14:anchorId="21BBDBA7">
                <v:shape id="_x0000_i1030" type="#_x0000_t75" style="width:156.75pt;height:20.25pt" o:ole="">
                  <v:imagedata r:id="rId35" o:title=""/>
                </v:shape>
                <o:OLEObject Type="Embed" ProgID="Equation.DSMT4" ShapeID="_x0000_i1030" DrawAspect="Content" ObjectID="_1819545292" r:id="rId36"/>
              </w:object>
            </w:r>
          </w:p>
          <w:p w14:paraId="7588C498" w14:textId="77777777" w:rsidR="00CE3887" w:rsidRDefault="00CE3887" w:rsidP="000325F3">
            <w:pPr>
              <w:pStyle w:val="IOStablelist1bullet2017"/>
              <w:rPr>
                <w:lang w:eastAsia="en-US"/>
              </w:rPr>
            </w:pPr>
            <w:r w:rsidRPr="000325F3">
              <w:rPr>
                <w:position w:val="-14"/>
                <w:lang w:eastAsia="en-US"/>
              </w:rPr>
              <w:object w:dxaOrig="2980" w:dyaOrig="400" w14:anchorId="3EE669F6">
                <v:shape id="_x0000_i1031" type="#_x0000_t75" style="width:149.25pt;height:20.25pt" o:ole="">
                  <v:imagedata r:id="rId37" o:title=""/>
                </v:shape>
                <o:OLEObject Type="Embed" ProgID="Equation.DSMT4" ShapeID="_x0000_i1031" DrawAspect="Content" ObjectID="_1819545293" r:id="rId38"/>
              </w:object>
            </w:r>
          </w:p>
          <w:p w14:paraId="1AEAEB50" w14:textId="77777777" w:rsidR="00CE3887" w:rsidRDefault="00CE3887" w:rsidP="002C69AE">
            <w:pPr>
              <w:pStyle w:val="IOStablelist1bullet2017"/>
              <w:rPr>
                <w:lang w:eastAsia="en-US"/>
              </w:rPr>
            </w:pPr>
            <w:r w:rsidRPr="000325F3">
              <w:rPr>
                <w:position w:val="-14"/>
                <w:lang w:eastAsia="en-US"/>
              </w:rPr>
              <w:object w:dxaOrig="4160" w:dyaOrig="400" w14:anchorId="287BE978">
                <v:shape id="_x0000_i1032" type="#_x0000_t75" style="width:207.75pt;height:20.25pt" o:ole="">
                  <v:imagedata r:id="rId39" o:title=""/>
                </v:shape>
                <o:OLEObject Type="Embed" ProgID="Equation.DSMT4" ShapeID="_x0000_i1032" DrawAspect="Content" ObjectID="_1819545294" r:id="rId40"/>
              </w:object>
            </w:r>
          </w:p>
          <w:p w14:paraId="41522BB6" w14:textId="77777777" w:rsidR="00CE3887" w:rsidRDefault="00CE3887" w:rsidP="00E0026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 xml:space="preserve">Calculate the change in enthalpy for reactions using </w:t>
            </w:r>
            <w:r w:rsidRPr="000325F3">
              <w:rPr>
                <w:position w:val="-4"/>
                <w:lang w:eastAsia="en-US"/>
              </w:rPr>
              <w:object w:dxaOrig="1200" w:dyaOrig="260" w14:anchorId="34B87809">
                <v:shape id="_x0000_i1033" type="#_x0000_t75" style="width:60pt;height:12.75pt" o:ole="">
                  <v:imagedata r:id="rId41" o:title=""/>
                </v:shape>
                <o:OLEObject Type="Embed" ProgID="Equation.DSMT4" ShapeID="_x0000_i1033" DrawAspect="Content" ObjectID="_1819545295" r:id="rId42"/>
              </w:object>
            </w:r>
            <w:r>
              <w:rPr>
                <w:lang w:eastAsia="en-US"/>
              </w:rPr>
              <w:t xml:space="preserve"> (products) - </w:t>
            </w:r>
            <w:r w:rsidRPr="000325F3">
              <w:rPr>
                <w:position w:val="-4"/>
                <w:lang w:eastAsia="en-US"/>
              </w:rPr>
              <w:object w:dxaOrig="499" w:dyaOrig="260" w14:anchorId="23E1CA23">
                <v:shape id="_x0000_i1034" type="#_x0000_t75" style="width:24.75pt;height:12.75pt" o:ole="">
                  <v:imagedata r:id="rId43" o:title=""/>
                </v:shape>
                <o:OLEObject Type="Embed" ProgID="Equation.DSMT4" ShapeID="_x0000_i1034" DrawAspect="Content" ObjectID="_1819545296" r:id="rId44"/>
              </w:object>
            </w:r>
            <w:r>
              <w:rPr>
                <w:lang w:eastAsia="en-US"/>
              </w:rPr>
              <w:t xml:space="preserve"> ΣH°(reactants)</w:t>
            </w:r>
          </w:p>
          <w:p w14:paraId="0863C22F" w14:textId="77777777" w:rsidR="00CE3887" w:rsidRDefault="00CE3887" w:rsidP="00E0026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Some examples could include:</w:t>
            </w:r>
          </w:p>
          <w:p w14:paraId="761D291D" w14:textId="77777777" w:rsidR="00CE3887" w:rsidRDefault="00CE3887" w:rsidP="000325F3">
            <w:pPr>
              <w:pStyle w:val="IOStablelist1bullet2017"/>
              <w:rPr>
                <w:lang w:eastAsia="en-US"/>
              </w:rPr>
            </w:pPr>
            <w:r w:rsidRPr="000325F3">
              <w:rPr>
                <w:position w:val="-14"/>
                <w:lang w:eastAsia="en-US"/>
              </w:rPr>
              <w:object w:dxaOrig="3100" w:dyaOrig="400" w14:anchorId="28146487">
                <v:shape id="_x0000_i1035" type="#_x0000_t75" style="width:155.25pt;height:20.25pt" o:ole="">
                  <v:imagedata r:id="rId45" o:title=""/>
                </v:shape>
                <o:OLEObject Type="Embed" ProgID="Equation.DSMT4" ShapeID="_x0000_i1035" DrawAspect="Content" ObjectID="_1819545297" r:id="rId46"/>
              </w:object>
            </w:r>
          </w:p>
          <w:p w14:paraId="57BF2589" w14:textId="77777777" w:rsidR="00CE3887" w:rsidRDefault="00CE3887" w:rsidP="000325F3">
            <w:pPr>
              <w:pStyle w:val="IOStablelist1bullet2017"/>
              <w:rPr>
                <w:lang w:eastAsia="en-US"/>
              </w:rPr>
            </w:pPr>
            <w:r w:rsidRPr="000325F3">
              <w:rPr>
                <w:position w:val="-14"/>
                <w:lang w:eastAsia="en-US"/>
              </w:rPr>
              <w:object w:dxaOrig="2980" w:dyaOrig="400" w14:anchorId="31615148">
                <v:shape id="_x0000_i1036" type="#_x0000_t75" style="width:149.25pt;height:20.25pt" o:ole="">
                  <v:imagedata r:id="rId47" o:title=""/>
                </v:shape>
                <o:OLEObject Type="Embed" ProgID="Equation.DSMT4" ShapeID="_x0000_i1036" DrawAspect="Content" ObjectID="_1819545298" r:id="rId48"/>
              </w:object>
            </w:r>
          </w:p>
          <w:p w14:paraId="5B0FD71A" w14:textId="77777777" w:rsidR="00CE3887" w:rsidRDefault="00CE3887" w:rsidP="000325F3">
            <w:pPr>
              <w:pStyle w:val="IOStablelist1bullet2017"/>
              <w:rPr>
                <w:lang w:eastAsia="en-US"/>
              </w:rPr>
            </w:pPr>
            <w:r w:rsidRPr="00D73CC7">
              <w:rPr>
                <w:position w:val="-14"/>
                <w:lang w:eastAsia="en-US"/>
              </w:rPr>
              <w:object w:dxaOrig="4160" w:dyaOrig="400" w14:anchorId="7D780082">
                <v:shape id="_x0000_i1037" type="#_x0000_t75" style="width:207.75pt;height:20.25pt" o:ole="">
                  <v:imagedata r:id="rId49" o:title=""/>
                </v:shape>
                <o:OLEObject Type="Embed" ProgID="Equation.DSMT4" ShapeID="_x0000_i1037" DrawAspect="Content" ObjectID="_1819545299" r:id="rId50"/>
              </w:object>
            </w:r>
          </w:p>
          <w:p w14:paraId="09BBF496" w14:textId="77777777" w:rsidR="00CE3887" w:rsidRDefault="00CE3887" w:rsidP="00E0026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Solve problems to determine reaction entropy.</w:t>
            </w:r>
          </w:p>
          <w:p w14:paraId="252E7E33" w14:textId="62A07F20" w:rsidR="00CE3887" w:rsidRDefault="00137E87" w:rsidP="00E545F2">
            <w:pPr>
              <w:pStyle w:val="IOStabletext2017"/>
              <w:rPr>
                <w:lang w:eastAsia="en-US"/>
              </w:rPr>
            </w:pPr>
            <w:r w:rsidRPr="00BB4E31">
              <w:t>NESA chemistry data sheet</w:t>
            </w:r>
            <w:r w:rsidR="007F43B9">
              <w:rPr>
                <w:lang w:eastAsia="en-US"/>
              </w:rPr>
              <w:t xml:space="preserve"> (approved)</w:t>
            </w:r>
            <w:r w:rsidR="00AD2886">
              <w:rPr>
                <w:lang w:eastAsia="en-US"/>
              </w:rPr>
              <w:t xml:space="preserve"> and </w:t>
            </w:r>
            <w:hyperlink r:id="rId51" w:history="1">
              <w:r w:rsidR="00AD2886">
                <w:rPr>
                  <w:rStyle w:val="Hyperlink"/>
                  <w:lang w:eastAsia="en-US"/>
                </w:rPr>
                <w:t>standard enthalpies and standard entropies of common compounds</w:t>
              </w:r>
            </w:hyperlink>
          </w:p>
        </w:tc>
        <w:tc>
          <w:tcPr>
            <w:tcW w:w="6379" w:type="dxa"/>
          </w:tcPr>
          <w:p w14:paraId="03AC2DD1" w14:textId="77777777" w:rsidR="00CE3887" w:rsidRDefault="00CE3887" w:rsidP="00E0026A">
            <w:pPr>
              <w:pStyle w:val="IOStabletext2017"/>
              <w:rPr>
                <w:lang w:eastAsia="en-US"/>
              </w:rPr>
            </w:pPr>
            <w:r w:rsidRPr="00E0026A">
              <w:rPr>
                <w:lang w:eastAsia="en-US"/>
              </w:rPr>
              <w:t>Solve problems to determine reaction entropy for a range of reaction types.</w:t>
            </w:r>
          </w:p>
        </w:tc>
      </w:tr>
      <w:tr w:rsidR="00CE3887" w14:paraId="211FF0BD" w14:textId="77777777" w:rsidTr="00CE3887">
        <w:tc>
          <w:tcPr>
            <w:tcW w:w="8784" w:type="dxa"/>
          </w:tcPr>
          <w:p w14:paraId="5EB3B467" w14:textId="77777777" w:rsidR="00CE3887" w:rsidRDefault="00CE3887" w:rsidP="00E0026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 xml:space="preserve">Define the terms spontaneous and non-spontaneous reactions. </w:t>
            </w:r>
          </w:p>
          <w:p w14:paraId="2F1CB760" w14:textId="66ECCF77" w:rsidR="00CE3887" w:rsidRDefault="00CE3887" w:rsidP="00D73CC7">
            <w:pPr>
              <w:pStyle w:val="IOStablelist1numbered2017"/>
              <w:numPr>
                <w:ilvl w:val="0"/>
                <w:numId w:val="34"/>
              </w:numPr>
              <w:rPr>
                <w:lang w:eastAsia="en-US"/>
              </w:rPr>
            </w:pPr>
            <w:r>
              <w:rPr>
                <w:lang w:eastAsia="en-US"/>
              </w:rPr>
              <w:t xml:space="preserve">Spontaneous reaction - </w:t>
            </w:r>
            <w:r w:rsidR="007F43B9">
              <w:rPr>
                <w:lang w:eastAsia="en-US"/>
              </w:rPr>
              <w:t>s</w:t>
            </w:r>
            <w:r>
              <w:rPr>
                <w:lang w:eastAsia="en-US"/>
              </w:rPr>
              <w:t>pontaneous reactions occur without outside intervention</w:t>
            </w:r>
          </w:p>
          <w:p w14:paraId="7BB39D30" w14:textId="45E7C566" w:rsidR="00CE3887" w:rsidRDefault="007F43B9" w:rsidP="00D73CC7">
            <w:pPr>
              <w:pStyle w:val="IOStablelist1numbered2017"/>
              <w:rPr>
                <w:lang w:eastAsia="en-US"/>
              </w:rPr>
            </w:pPr>
            <w:r>
              <w:rPr>
                <w:lang w:eastAsia="en-US"/>
              </w:rPr>
              <w:t>Non-spontaneous - a</w:t>
            </w:r>
            <w:r w:rsidR="00CE3887">
              <w:rPr>
                <w:lang w:eastAsia="en-US"/>
              </w:rPr>
              <w:t xml:space="preserve"> reaction that is not spontaneous</w:t>
            </w:r>
          </w:p>
          <w:p w14:paraId="34A226EF" w14:textId="777B9C32" w:rsidR="00CE3887" w:rsidRDefault="00CE3887" w:rsidP="00E0026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Example reaction</w:t>
            </w:r>
            <w:r w:rsidR="00675EFA">
              <w:rPr>
                <w:lang w:eastAsia="en-US"/>
              </w:rPr>
              <w:t>s</w:t>
            </w:r>
            <w:r>
              <w:rPr>
                <w:lang w:eastAsia="en-US"/>
              </w:rPr>
              <w:t>:</w:t>
            </w:r>
          </w:p>
          <w:p w14:paraId="4BBC7943" w14:textId="5FD76869" w:rsidR="00CE3887" w:rsidRDefault="00CE3887" w:rsidP="00D73CC7">
            <w:pPr>
              <w:pStyle w:val="IOStablelist1bullet2017"/>
              <w:rPr>
                <w:lang w:eastAsia="en-US"/>
              </w:rPr>
            </w:pPr>
            <w:r>
              <w:rPr>
                <w:rFonts w:hint="eastAsia"/>
                <w:lang w:eastAsia="en-US"/>
              </w:rPr>
              <w:t xml:space="preserve">Magnesium and dilute acid (spontaneous) compared to </w:t>
            </w:r>
            <w:proofErr w:type="gramStart"/>
            <w:r>
              <w:rPr>
                <w:rFonts w:hint="eastAsia"/>
                <w:lang w:eastAsia="en-US"/>
              </w:rPr>
              <w:t>Copper</w:t>
            </w:r>
            <w:proofErr w:type="gramEnd"/>
            <w:r>
              <w:rPr>
                <w:rFonts w:hint="eastAsia"/>
                <w:lang w:eastAsia="en-US"/>
              </w:rPr>
              <w:t xml:space="preserve"> and </w:t>
            </w:r>
            <w:r w:rsidR="00AD2886">
              <w:rPr>
                <w:lang w:eastAsia="en-US"/>
              </w:rPr>
              <w:t>dilute</w:t>
            </w:r>
            <w:r>
              <w:rPr>
                <w:rFonts w:hint="eastAsia"/>
                <w:lang w:eastAsia="en-US"/>
              </w:rPr>
              <w:t xml:space="preserve"> acid (non-spontaneous)</w:t>
            </w:r>
          </w:p>
          <w:p w14:paraId="1884E266" w14:textId="77777777" w:rsidR="00CE3887" w:rsidRDefault="00CE3887" w:rsidP="00D73CC7">
            <w:pPr>
              <w:pStyle w:val="IOStablelist1bullet2017"/>
              <w:rPr>
                <w:lang w:eastAsia="en-US"/>
              </w:rPr>
            </w:pPr>
            <w:r>
              <w:rPr>
                <w:rFonts w:hint="eastAsia"/>
                <w:lang w:eastAsia="en-US"/>
              </w:rPr>
              <w:t>Exothermic compared to endothermic reactions</w:t>
            </w:r>
          </w:p>
          <w:p w14:paraId="3CEE1B7A" w14:textId="77777777" w:rsidR="00CE3887" w:rsidRDefault="00CE3887" w:rsidP="00E0026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Define Gibbs Free energy using equation and identify all values in the equation.</w:t>
            </w:r>
          </w:p>
          <w:p w14:paraId="15A0E88C" w14:textId="77777777" w:rsidR="00CE3887" w:rsidRDefault="00CE3887" w:rsidP="00E0026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lastRenderedPageBreak/>
              <w:t>Use the standard references to substitute values into the equation.</w:t>
            </w:r>
          </w:p>
        </w:tc>
        <w:tc>
          <w:tcPr>
            <w:tcW w:w="6379" w:type="dxa"/>
          </w:tcPr>
          <w:p w14:paraId="5905F270" w14:textId="77777777" w:rsidR="00CE3887" w:rsidRDefault="00CE3887" w:rsidP="00E0026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lastRenderedPageBreak/>
              <w:t xml:space="preserve">Define the terms spontaneous and non-spontaneous reactions. </w:t>
            </w:r>
          </w:p>
          <w:p w14:paraId="543299A3" w14:textId="77777777" w:rsidR="00CE3887" w:rsidRDefault="00CE3887" w:rsidP="00E0026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Define Gibbs Free energy using equation and identify all values in the equation.</w:t>
            </w:r>
          </w:p>
          <w:p w14:paraId="343CF215" w14:textId="77777777" w:rsidR="00CE3887" w:rsidRDefault="00CE3887" w:rsidP="00E0026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Use the standard references to substitute values into the equation.</w:t>
            </w:r>
          </w:p>
        </w:tc>
      </w:tr>
      <w:tr w:rsidR="00CE3887" w14:paraId="46D0217A" w14:textId="77777777" w:rsidTr="00CE3887">
        <w:tc>
          <w:tcPr>
            <w:tcW w:w="8784" w:type="dxa"/>
          </w:tcPr>
          <w:p w14:paraId="3876937D" w14:textId="77777777" w:rsidR="00CE3887" w:rsidRDefault="00CE3887" w:rsidP="00E0026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 xml:space="preserve">Define the term spontaneity. </w:t>
            </w:r>
          </w:p>
          <w:p w14:paraId="3804EE9D" w14:textId="660BAADE" w:rsidR="00CE3887" w:rsidRDefault="00CE3887" w:rsidP="00E0026A">
            <w:pPr>
              <w:pStyle w:val="IOStabletext2017"/>
              <w:rPr>
                <w:lang w:eastAsia="en-US"/>
              </w:rPr>
            </w:pPr>
            <w:r>
              <w:rPr>
                <w:rFonts w:hint="eastAsia"/>
                <w:lang w:eastAsia="en-US"/>
              </w:rPr>
              <w:t xml:space="preserve">Include chemical definition </w:t>
            </w:r>
            <w:r w:rsidRPr="00F218C4">
              <w:rPr>
                <w:position w:val="-6"/>
                <w:lang w:eastAsia="en-US"/>
              </w:rPr>
              <w:object w:dxaOrig="840" w:dyaOrig="279" w14:anchorId="1A6C6F36">
                <v:shape id="_x0000_i1038" type="#_x0000_t75" style="width:42pt;height:14.25pt" o:ole="">
                  <v:imagedata r:id="rId52" o:title=""/>
                </v:shape>
                <o:OLEObject Type="Embed" ProgID="Equation.DSMT4" ShapeID="_x0000_i1038" DrawAspect="Content" ObjectID="_1819545300" r:id="rId53"/>
              </w:object>
            </w:r>
            <w:r>
              <w:rPr>
                <w:lang w:eastAsia="en-US"/>
              </w:rPr>
              <w:t xml:space="preserve"> </w:t>
            </w:r>
            <w:r w:rsidRPr="00F218C4">
              <w:rPr>
                <w:rFonts w:hint="eastAsia"/>
                <w:lang w:eastAsia="en-US"/>
              </w:rPr>
              <w:t xml:space="preserve">is non-spontaneous, </w:t>
            </w:r>
            <w:r w:rsidRPr="00F218C4">
              <w:rPr>
                <w:position w:val="-6"/>
                <w:lang w:eastAsia="en-US"/>
              </w:rPr>
              <w:object w:dxaOrig="859" w:dyaOrig="279" w14:anchorId="124CD051">
                <v:shape id="_x0000_i1039" type="#_x0000_t75" style="width:42.75pt;height:14.25pt" o:ole="">
                  <v:imagedata r:id="rId54" o:title=""/>
                </v:shape>
                <o:OLEObject Type="Embed" ProgID="Equation.DSMT4" ShapeID="_x0000_i1039" DrawAspect="Content" ObjectID="_1819545301" r:id="rId55"/>
              </w:object>
            </w:r>
            <w:r>
              <w:rPr>
                <w:rFonts w:hint="eastAsia"/>
                <w:lang w:eastAsia="en-US"/>
              </w:rPr>
              <w:t xml:space="preserve"> is spontaneous</w:t>
            </w:r>
          </w:p>
          <w:p w14:paraId="3042CC76" w14:textId="0EF967EE" w:rsidR="00CE3887" w:rsidRDefault="00CE3887" w:rsidP="00E0026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 xml:space="preserve">Watch: </w:t>
            </w:r>
            <w:hyperlink r:id="rId56" w:history="1">
              <w:r w:rsidRPr="00F25532">
                <w:rPr>
                  <w:rStyle w:val="Hyperlink"/>
                  <w:lang w:eastAsia="en-US"/>
                </w:rPr>
                <w:t>The Laws of Thermodynamics, Entropy, and Gibbs Free Energy</w:t>
              </w:r>
            </w:hyperlink>
          </w:p>
          <w:p w14:paraId="0DAA9307" w14:textId="69FCB505" w:rsidR="00CE3887" w:rsidRDefault="00CE3887" w:rsidP="00E0026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 xml:space="preserve">Watch: </w:t>
            </w:r>
            <w:hyperlink r:id="rId57" w:history="1">
              <w:r w:rsidRPr="00F25532">
                <w:rPr>
                  <w:rStyle w:val="Hyperlink"/>
                  <w:lang w:eastAsia="en-US"/>
                </w:rPr>
                <w:t>Gibbs free energy and spontaneous reactions</w:t>
              </w:r>
            </w:hyperlink>
          </w:p>
          <w:p w14:paraId="63D723F2" w14:textId="43D12EAE" w:rsidR="00CE3887" w:rsidRDefault="00CE3887" w:rsidP="00E0026A">
            <w:pPr>
              <w:pStyle w:val="IOStabletext2017"/>
              <w:rPr>
                <w:lang w:eastAsia="en-US"/>
              </w:rPr>
            </w:pPr>
            <w:r>
              <w:rPr>
                <w:rFonts w:hint="eastAsia"/>
                <w:lang w:eastAsia="en-US"/>
              </w:rPr>
              <w:t xml:space="preserve">Solve problems using standard references and </w:t>
            </w:r>
            <w:r w:rsidRPr="00F218C4">
              <w:rPr>
                <w:position w:val="-6"/>
                <w:lang w:eastAsia="en-US"/>
              </w:rPr>
              <w:object w:dxaOrig="1920" w:dyaOrig="279" w14:anchorId="752426C2">
                <v:shape id="_x0000_i1040" type="#_x0000_t75" style="width:96.75pt;height:14.25pt" o:ole="">
                  <v:imagedata r:id="rId58" o:title=""/>
                </v:shape>
                <o:OLEObject Type="Embed" ProgID="Equation.DSMT4" ShapeID="_x0000_i1040" DrawAspect="Content" ObjectID="_1819545302" r:id="rId59"/>
              </w:object>
            </w:r>
            <w:r>
              <w:rPr>
                <w:lang w:eastAsia="en-US"/>
              </w:rPr>
              <w:t xml:space="preserve"> </w:t>
            </w:r>
            <w:r>
              <w:rPr>
                <w:rFonts w:hint="eastAsia"/>
                <w:lang w:eastAsia="en-US"/>
              </w:rPr>
              <w:t>to classify reactions as spontaneous or nonspontaneous.</w:t>
            </w:r>
          </w:p>
          <w:p w14:paraId="4F8AE1CA" w14:textId="77777777" w:rsidR="00CE3887" w:rsidRDefault="00CE3887" w:rsidP="00D73CC7">
            <w:pPr>
              <w:pStyle w:val="IOStablelist1bullet2017"/>
              <w:rPr>
                <w:lang w:eastAsia="en-US"/>
              </w:rPr>
            </w:pPr>
            <w:r w:rsidRPr="00D73CC7">
              <w:rPr>
                <w:position w:val="-14"/>
                <w:lang w:eastAsia="en-US"/>
              </w:rPr>
              <w:object w:dxaOrig="3100" w:dyaOrig="400" w14:anchorId="7FB874C2">
                <v:shape id="_x0000_i1041" type="#_x0000_t75" style="width:155.25pt;height:20.25pt" o:ole="">
                  <v:imagedata r:id="rId60" o:title=""/>
                </v:shape>
                <o:OLEObject Type="Embed" ProgID="Equation.DSMT4" ShapeID="_x0000_i1041" DrawAspect="Content" ObjectID="_1819545303" r:id="rId61"/>
              </w:object>
            </w:r>
          </w:p>
          <w:p w14:paraId="1E04EB49" w14:textId="77777777" w:rsidR="00CE3887" w:rsidRDefault="00CE3887" w:rsidP="00D73CC7">
            <w:pPr>
              <w:pStyle w:val="IOStablelist1bullet2017"/>
              <w:rPr>
                <w:lang w:eastAsia="en-US"/>
              </w:rPr>
            </w:pPr>
            <w:r w:rsidRPr="00D73CC7">
              <w:rPr>
                <w:position w:val="-14"/>
                <w:lang w:eastAsia="en-US"/>
              </w:rPr>
              <w:object w:dxaOrig="2980" w:dyaOrig="400" w14:anchorId="6264284A">
                <v:shape id="_x0000_i1042" type="#_x0000_t75" style="width:149.25pt;height:20.25pt" o:ole="">
                  <v:imagedata r:id="rId62" o:title=""/>
                </v:shape>
                <o:OLEObject Type="Embed" ProgID="Equation.DSMT4" ShapeID="_x0000_i1042" DrawAspect="Content" ObjectID="_1819545304" r:id="rId63"/>
              </w:object>
            </w:r>
          </w:p>
          <w:p w14:paraId="3DC30E63" w14:textId="77777777" w:rsidR="00CE3887" w:rsidRDefault="00CE3887" w:rsidP="00D73CC7">
            <w:pPr>
              <w:pStyle w:val="IOStablelist1bullet2017"/>
              <w:rPr>
                <w:lang w:eastAsia="en-US"/>
              </w:rPr>
            </w:pPr>
            <w:r w:rsidRPr="00D73CC7">
              <w:rPr>
                <w:position w:val="-14"/>
                <w:lang w:eastAsia="en-US"/>
              </w:rPr>
              <w:object w:dxaOrig="4160" w:dyaOrig="400" w14:anchorId="376A9BCA">
                <v:shape id="_x0000_i1043" type="#_x0000_t75" style="width:207.75pt;height:20.25pt" o:ole="">
                  <v:imagedata r:id="rId64" o:title=""/>
                </v:shape>
                <o:OLEObject Type="Embed" ProgID="Equation.DSMT4" ShapeID="_x0000_i1043" DrawAspect="Content" ObjectID="_1819545305" r:id="rId65"/>
              </w:object>
            </w:r>
          </w:p>
        </w:tc>
        <w:tc>
          <w:tcPr>
            <w:tcW w:w="6379" w:type="dxa"/>
          </w:tcPr>
          <w:p w14:paraId="7F0BAEA6" w14:textId="77777777" w:rsidR="00CE3887" w:rsidRDefault="00CE3887" w:rsidP="00E0026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Use Gibbs Free Energy equation to explain reaction spontaneity.</w:t>
            </w:r>
          </w:p>
          <w:p w14:paraId="7E380977" w14:textId="77777777" w:rsidR="00CE3887" w:rsidRDefault="00CE3887" w:rsidP="00E0026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Solve problems to classify reactions as spontaneous or nonspontaneous.</w:t>
            </w:r>
          </w:p>
        </w:tc>
      </w:tr>
      <w:tr w:rsidR="00CE3887" w14:paraId="5C139288" w14:textId="77777777" w:rsidTr="00CE3887">
        <w:tc>
          <w:tcPr>
            <w:tcW w:w="8784" w:type="dxa"/>
          </w:tcPr>
          <w:p w14:paraId="746C029E" w14:textId="77777777" w:rsidR="00CE3887" w:rsidRDefault="00CE3887" w:rsidP="00E0026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Students conduct a first-hand investigation to observe the effects of temperatures on entropy.</w:t>
            </w:r>
          </w:p>
          <w:p w14:paraId="0A97F149" w14:textId="2535789A" w:rsidR="00CE3887" w:rsidRDefault="00CE3887" w:rsidP="00E0026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Example:</w:t>
            </w:r>
            <w:r w:rsidR="00AD2886">
              <w:rPr>
                <w:lang w:eastAsia="en-US"/>
              </w:rPr>
              <w:t xml:space="preserve"> Students observe aluminium</w:t>
            </w:r>
            <w:r>
              <w:rPr>
                <w:lang w:eastAsia="en-US"/>
              </w:rPr>
              <w:t xml:space="preserve"> placed into three beakers of different temperature dilute HCl and record reaction rate.</w:t>
            </w:r>
          </w:p>
          <w:p w14:paraId="1FDE5DCA" w14:textId="459609D4" w:rsidR="00675EFA" w:rsidRDefault="00675EFA" w:rsidP="00E0026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Possible depth study questions:</w:t>
            </w:r>
          </w:p>
          <w:p w14:paraId="3F367F99" w14:textId="77777777" w:rsidR="00675EFA" w:rsidRDefault="00CE3887" w:rsidP="00675EFA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How is ent</w:t>
            </w:r>
            <w:r w:rsidR="00675EFA">
              <w:rPr>
                <w:lang w:eastAsia="en-US"/>
              </w:rPr>
              <w:t>ropy influenced by temperature?</w:t>
            </w:r>
          </w:p>
          <w:p w14:paraId="02103A4A" w14:textId="18B6FDE2" w:rsidR="00CE3887" w:rsidRDefault="00CE3887" w:rsidP="00675EFA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How does temperature affect reaction spontaneity?</w:t>
            </w:r>
          </w:p>
        </w:tc>
        <w:tc>
          <w:tcPr>
            <w:tcW w:w="6379" w:type="dxa"/>
          </w:tcPr>
          <w:p w14:paraId="4398E846" w14:textId="77777777" w:rsidR="00CE3887" w:rsidRDefault="00CE3887" w:rsidP="00E0026A">
            <w:pPr>
              <w:pStyle w:val="IOStabletext2017"/>
              <w:rPr>
                <w:lang w:eastAsia="en-US"/>
              </w:rPr>
            </w:pPr>
            <w:r w:rsidRPr="00E0026A">
              <w:rPr>
                <w:lang w:eastAsia="en-US"/>
              </w:rPr>
              <w:t>Conduct a first-hand investigation to observe the effects of temperatures on entropy.</w:t>
            </w:r>
          </w:p>
        </w:tc>
      </w:tr>
    </w:tbl>
    <w:p w14:paraId="75E958B9" w14:textId="77777777" w:rsidR="00E0026A" w:rsidRPr="009862E0" w:rsidRDefault="00E0026A" w:rsidP="00E0026A">
      <w:pPr>
        <w:pStyle w:val="IOSheading42017"/>
      </w:pPr>
      <w:r>
        <w:t>Reflection and evaluation:</w:t>
      </w:r>
    </w:p>
    <w:sectPr w:rsidR="00E0026A" w:rsidRPr="009862E0" w:rsidSect="00E0026A">
      <w:footerReference w:type="even" r:id="rId66"/>
      <w:footerReference w:type="default" r:id="rId67"/>
      <w:pgSz w:w="16838" w:h="11906" w:orient="landscape"/>
      <w:pgMar w:top="567" w:right="964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8939C58" w14:textId="77777777" w:rsidR="00755520" w:rsidRDefault="00755520" w:rsidP="00F247F6">
      <w:r>
        <w:separator/>
      </w:r>
    </w:p>
    <w:p w14:paraId="21E1A361" w14:textId="77777777" w:rsidR="00755520" w:rsidRDefault="00755520"/>
    <w:p w14:paraId="684577AF" w14:textId="77777777" w:rsidR="00755520" w:rsidRDefault="00755520"/>
  </w:endnote>
  <w:endnote w:type="continuationSeparator" w:id="0">
    <w:p w14:paraId="37E76EC3" w14:textId="77777777" w:rsidR="00755520" w:rsidRDefault="00755520" w:rsidP="00F247F6">
      <w:r>
        <w:continuationSeparator/>
      </w:r>
    </w:p>
    <w:p w14:paraId="449110EC" w14:textId="77777777" w:rsidR="00755520" w:rsidRDefault="00755520"/>
    <w:p w14:paraId="0C42FEA9" w14:textId="77777777" w:rsidR="00755520" w:rsidRDefault="0075552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070F196B-CAEC-481D-8347-B72378394EEF}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2" w:fontKey="{B325ABA7-D6E2-42F2-AD50-3AE09A454D13}"/>
    <w:embedBold r:id="rId3" w:fontKey="{9AAF9956-5D47-4638-9C93-2D9DA614DEEE}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  <w:embedRegular r:id="rId4" w:fontKey="{86A48BCD-394D-4624-9548-A36EF8FCEE15}"/>
    <w:embedBold r:id="rId5" w:fontKey="{CE1376CA-8A73-4DE0-80DF-A4F395A90C13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6" w:fontKey="{1BB24BD4-367E-41E9-A22E-8556B2E9E08E}"/>
  </w:font>
  <w:font w:name="DokChampa">
    <w:charset w:val="DE"/>
    <w:family w:val="swiss"/>
    <w:pitch w:val="variable"/>
    <w:sig w:usb0="83000003" w:usb1="00000000" w:usb2="00000000" w:usb3="00000000" w:csb0="00010001" w:csb1="00000000"/>
    <w:embedRegular r:id="rId7" w:fontKey="{D89D0751-8F60-4478-99CF-1996361A70F0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75CF98" w14:textId="76B89F96" w:rsidR="00BB366E" w:rsidRPr="0092025C" w:rsidRDefault="00BB366E" w:rsidP="00D73CC7">
    <w:pPr>
      <w:pStyle w:val="IOSfooter2017"/>
      <w:tabs>
        <w:tab w:val="clear" w:pos="10773"/>
        <w:tab w:val="right" w:pos="15309"/>
      </w:tabs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E545F2">
      <w:rPr>
        <w:noProof/>
      </w:rPr>
      <w:t>6</w:t>
    </w:r>
    <w:r w:rsidRPr="004E338C">
      <w:fldChar w:fldCharType="end"/>
    </w:r>
    <w:r>
      <w:tab/>
    </w:r>
    <w:r>
      <w:tab/>
    </w:r>
    <w:r w:rsidR="00D73CC7">
      <w:t xml:space="preserve">Year 11 chemistry: </w:t>
    </w:r>
    <w:r w:rsidR="00675EFA">
      <w:t>Module 4 entropy and Gi</w:t>
    </w:r>
    <w:r w:rsidR="00D73CC7" w:rsidRPr="00D73CC7">
      <w:t>bbs free energy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7B892A" w14:textId="2C062FDC" w:rsidR="00BB366E" w:rsidRPr="00182340" w:rsidRDefault="00BB366E" w:rsidP="00D73CC7">
    <w:pPr>
      <w:pStyle w:val="IOSfooter2017"/>
      <w:tabs>
        <w:tab w:val="clear" w:pos="10773"/>
        <w:tab w:val="right" w:pos="15309"/>
      </w:tabs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E545F2">
      <w:rPr>
        <w:noProof/>
      </w:rPr>
      <w:t>5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6D2082D" w14:textId="77777777" w:rsidR="00755520" w:rsidRDefault="00755520" w:rsidP="00F247F6">
      <w:r>
        <w:separator/>
      </w:r>
    </w:p>
    <w:p w14:paraId="22909279" w14:textId="77777777" w:rsidR="00755520" w:rsidRDefault="00755520"/>
    <w:p w14:paraId="1F4FE38E" w14:textId="77777777" w:rsidR="00755520" w:rsidRDefault="00755520"/>
  </w:footnote>
  <w:footnote w:type="continuationSeparator" w:id="0">
    <w:p w14:paraId="7371AE03" w14:textId="77777777" w:rsidR="00755520" w:rsidRDefault="00755520" w:rsidP="00F247F6">
      <w:r>
        <w:continuationSeparator/>
      </w:r>
    </w:p>
    <w:p w14:paraId="6B2D8BEB" w14:textId="77777777" w:rsidR="00755520" w:rsidRDefault="00755520"/>
    <w:p w14:paraId="4D5DA6B0" w14:textId="77777777" w:rsidR="00755520" w:rsidRDefault="00755520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35152606">
    <w:abstractNumId w:val="7"/>
  </w:num>
  <w:num w:numId="2" w16cid:durableId="17582195">
    <w:abstractNumId w:val="4"/>
  </w:num>
  <w:num w:numId="3" w16cid:durableId="295990195">
    <w:abstractNumId w:val="1"/>
  </w:num>
  <w:num w:numId="4" w16cid:durableId="660279286">
    <w:abstractNumId w:val="0"/>
  </w:num>
  <w:num w:numId="5" w16cid:durableId="139269832">
    <w:abstractNumId w:val="9"/>
    <w:lvlOverride w:ilvl="0">
      <w:startOverride w:val="1"/>
    </w:lvlOverride>
  </w:num>
  <w:num w:numId="6" w16cid:durableId="686055922">
    <w:abstractNumId w:val="10"/>
    <w:lvlOverride w:ilvl="0">
      <w:startOverride w:val="1"/>
    </w:lvlOverride>
  </w:num>
  <w:num w:numId="7" w16cid:durableId="1439133372">
    <w:abstractNumId w:val="0"/>
    <w:lvlOverride w:ilvl="0">
      <w:startOverride w:val="1"/>
    </w:lvlOverride>
  </w:num>
  <w:num w:numId="8" w16cid:durableId="2080980708">
    <w:abstractNumId w:val="1"/>
    <w:lvlOverride w:ilvl="0">
      <w:startOverride w:val="1"/>
    </w:lvlOverride>
  </w:num>
  <w:num w:numId="9" w16cid:durableId="652176826">
    <w:abstractNumId w:val="3"/>
  </w:num>
  <w:num w:numId="10" w16cid:durableId="1809976290">
    <w:abstractNumId w:val="3"/>
    <w:lvlOverride w:ilvl="0">
      <w:startOverride w:val="1"/>
    </w:lvlOverride>
  </w:num>
  <w:num w:numId="11" w16cid:durableId="1725835499">
    <w:abstractNumId w:val="3"/>
    <w:lvlOverride w:ilvl="0">
      <w:startOverride w:val="1"/>
    </w:lvlOverride>
  </w:num>
  <w:num w:numId="12" w16cid:durableId="1274821231">
    <w:abstractNumId w:val="3"/>
    <w:lvlOverride w:ilvl="0">
      <w:startOverride w:val="1"/>
    </w:lvlOverride>
  </w:num>
  <w:num w:numId="13" w16cid:durableId="325019973">
    <w:abstractNumId w:val="8"/>
  </w:num>
  <w:num w:numId="14" w16cid:durableId="1684942321">
    <w:abstractNumId w:val="5"/>
  </w:num>
  <w:num w:numId="15" w16cid:durableId="1663195984">
    <w:abstractNumId w:val="9"/>
  </w:num>
  <w:num w:numId="16" w16cid:durableId="615454386">
    <w:abstractNumId w:val="6"/>
  </w:num>
  <w:num w:numId="17" w16cid:durableId="1781294219">
    <w:abstractNumId w:val="2"/>
  </w:num>
  <w:num w:numId="18" w16cid:durableId="2032341964">
    <w:abstractNumId w:val="9"/>
    <w:lvlOverride w:ilvl="0">
      <w:startOverride w:val="1"/>
    </w:lvlOverride>
  </w:num>
  <w:num w:numId="19" w16cid:durableId="199309763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149322410">
    <w:abstractNumId w:val="9"/>
    <w:lvlOverride w:ilvl="0">
      <w:startOverride w:val="1"/>
    </w:lvlOverride>
  </w:num>
  <w:num w:numId="21" w16cid:durableId="72575704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210864968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912667475">
    <w:abstractNumId w:val="0"/>
    <w:lvlOverride w:ilvl="0">
      <w:startOverride w:val="1"/>
    </w:lvlOverride>
  </w:num>
  <w:num w:numId="24" w16cid:durableId="2005039223">
    <w:abstractNumId w:val="1"/>
    <w:lvlOverride w:ilvl="0">
      <w:startOverride w:val="1"/>
    </w:lvlOverride>
  </w:num>
  <w:num w:numId="25" w16cid:durableId="628391854">
    <w:abstractNumId w:val="1"/>
    <w:lvlOverride w:ilvl="0">
      <w:startOverride w:val="1"/>
    </w:lvlOverride>
  </w:num>
  <w:num w:numId="26" w16cid:durableId="1846744208">
    <w:abstractNumId w:val="9"/>
    <w:lvlOverride w:ilvl="0">
      <w:startOverride w:val="1"/>
    </w:lvlOverride>
  </w:num>
  <w:num w:numId="27" w16cid:durableId="18596571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743574037">
    <w:abstractNumId w:val="9"/>
    <w:lvlOverride w:ilvl="0">
      <w:startOverride w:val="1"/>
    </w:lvlOverride>
  </w:num>
  <w:num w:numId="29" w16cid:durableId="142083233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405371500">
    <w:abstractNumId w:val="9"/>
    <w:lvlOverride w:ilvl="0">
      <w:startOverride w:val="1"/>
    </w:lvlOverride>
  </w:num>
  <w:num w:numId="31" w16cid:durableId="146141899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1181970268">
    <w:abstractNumId w:val="9"/>
    <w:lvlOverride w:ilvl="0">
      <w:startOverride w:val="1"/>
    </w:lvlOverride>
  </w:num>
  <w:num w:numId="33" w16cid:durableId="1023019525">
    <w:abstractNumId w:val="0"/>
    <w:lvlOverride w:ilvl="0">
      <w:startOverride w:val="1"/>
    </w:lvlOverride>
  </w:num>
  <w:num w:numId="34" w16cid:durableId="565530444">
    <w:abstractNumId w:val="0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2" w:dllVersion="6" w:checkStyle="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2069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E0026A"/>
    <w:rsid w:val="00004A37"/>
    <w:rsid w:val="00005034"/>
    <w:rsid w:val="000078D5"/>
    <w:rsid w:val="0001358F"/>
    <w:rsid w:val="00014490"/>
    <w:rsid w:val="00020502"/>
    <w:rsid w:val="000208A3"/>
    <w:rsid w:val="000310A5"/>
    <w:rsid w:val="000325F3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41A2"/>
    <w:rsid w:val="00135C5F"/>
    <w:rsid w:val="00137E87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1A0D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25DF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2E65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5BD3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3DBC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35EA2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1F0"/>
    <w:rsid w:val="00583C0E"/>
    <w:rsid w:val="005844B9"/>
    <w:rsid w:val="00585DEA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88D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694"/>
    <w:rsid w:val="0066275F"/>
    <w:rsid w:val="0066428B"/>
    <w:rsid w:val="00667FEF"/>
    <w:rsid w:val="006702FF"/>
    <w:rsid w:val="0067272C"/>
    <w:rsid w:val="00675CF2"/>
    <w:rsid w:val="00675EFA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5520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4AD"/>
    <w:rsid w:val="007B67E6"/>
    <w:rsid w:val="007C0895"/>
    <w:rsid w:val="007C1A43"/>
    <w:rsid w:val="007C35C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7F43B9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273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2893"/>
    <w:rsid w:val="009D3379"/>
    <w:rsid w:val="009D39B1"/>
    <w:rsid w:val="009D4078"/>
    <w:rsid w:val="009D52AF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2886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B4E3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3887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3CC7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026A"/>
    <w:rsid w:val="00E03265"/>
    <w:rsid w:val="00E077BB"/>
    <w:rsid w:val="00E107F2"/>
    <w:rsid w:val="00E13834"/>
    <w:rsid w:val="00E21C0E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45F2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9D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18C4"/>
    <w:rsid w:val="00F22076"/>
    <w:rsid w:val="00F2425F"/>
    <w:rsid w:val="00F247F6"/>
    <w:rsid w:val="00F25532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lo-L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69"/>
    <o:shapelayout v:ext="edit">
      <o:idmap v:ext="edit" data="2"/>
    </o:shapelayout>
  </w:shapeDefaults>
  <w:decimalSymbol w:val="."/>
  <w:listSeparator w:val=","/>
  <w14:docId w14:val="2D01F715"/>
  <w15:docId w15:val="{9D4CEB83-35EC-4959-B78D-F30FCD9606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table" w:styleId="TableGrid">
    <w:name w:val="Table Grid"/>
    <w:basedOn w:val="TableNormal"/>
    <w:uiPriority w:val="59"/>
    <w:rsid w:val="00E0026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73CC7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3CC7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D73CC7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3CC7"/>
    <w:rPr>
      <w:rFonts w:ascii="Arial" w:hAnsi="Arial"/>
      <w:szCs w:val="22"/>
      <w:lang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F2553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2553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25532"/>
    <w:rPr>
      <w:rFonts w:ascii="Arial" w:hAnsi="Arial"/>
      <w:sz w:val="20"/>
      <w:szCs w:val="20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2553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25532"/>
    <w:rPr>
      <w:rFonts w:ascii="Arial" w:hAnsi="Arial"/>
      <w:b/>
      <w:bCs/>
      <w:sz w:val="20"/>
      <w:szCs w:val="20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25532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25532"/>
    <w:rPr>
      <w:rFonts w:ascii="Segoe UI" w:hAnsi="Segoe UI" w:cs="Segoe UI"/>
      <w:sz w:val="18"/>
      <w:szCs w:val="18"/>
      <w:lang w:eastAsia="zh-C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D2886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AD2886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2E2E65"/>
    <w:rPr>
      <w:rFonts w:ascii="Arial" w:hAnsi="Arial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oleObject" Target="embeddings/oleObject1.bin"/><Relationship Id="rId21" Type="http://schemas.openxmlformats.org/officeDocument/2006/relationships/hyperlink" Target="http://www.chem1.com/acad/webtext/thermeq/TE1.html" TargetMode="External"/><Relationship Id="rId42" Type="http://schemas.openxmlformats.org/officeDocument/2006/relationships/oleObject" Target="embeddings/oleObject9.bin"/><Relationship Id="rId47" Type="http://schemas.openxmlformats.org/officeDocument/2006/relationships/image" Target="media/image13.wmf"/><Relationship Id="rId63" Type="http://schemas.openxmlformats.org/officeDocument/2006/relationships/oleObject" Target="embeddings/oleObject18.bin"/><Relationship Id="rId68" Type="http://schemas.openxmlformats.org/officeDocument/2006/relationships/fontTable" Target="fontTable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www.ck12.org/book/CK-12-Chemistry-Second-Edition/r6/section/22.4/" TargetMode="External"/><Relationship Id="rId29" Type="http://schemas.openxmlformats.org/officeDocument/2006/relationships/image" Target="media/image4.wmf"/><Relationship Id="rId11" Type="http://schemas.openxmlformats.org/officeDocument/2006/relationships/image" Target="media/image1.png"/><Relationship Id="rId24" Type="http://schemas.openxmlformats.org/officeDocument/2006/relationships/hyperlink" Target="https://www.youtube.com/watch?v=ro3AnXdajAM" TargetMode="External"/><Relationship Id="rId32" Type="http://schemas.openxmlformats.org/officeDocument/2006/relationships/oleObject" Target="embeddings/oleObject4.bin"/><Relationship Id="rId37" Type="http://schemas.openxmlformats.org/officeDocument/2006/relationships/image" Target="media/image8.wmf"/><Relationship Id="rId40" Type="http://schemas.openxmlformats.org/officeDocument/2006/relationships/oleObject" Target="embeddings/oleObject8.bin"/><Relationship Id="rId45" Type="http://schemas.openxmlformats.org/officeDocument/2006/relationships/image" Target="media/image12.wmf"/><Relationship Id="rId53" Type="http://schemas.openxmlformats.org/officeDocument/2006/relationships/oleObject" Target="embeddings/oleObject14.bin"/><Relationship Id="rId58" Type="http://schemas.openxmlformats.org/officeDocument/2006/relationships/image" Target="media/image17.wmf"/><Relationship Id="rId66" Type="http://schemas.openxmlformats.org/officeDocument/2006/relationships/footer" Target="footer1.xml"/><Relationship Id="rId5" Type="http://schemas.openxmlformats.org/officeDocument/2006/relationships/numbering" Target="numbering.xml"/><Relationship Id="rId61" Type="http://schemas.openxmlformats.org/officeDocument/2006/relationships/oleObject" Target="embeddings/oleObject17.bin"/><Relationship Id="rId19" Type="http://schemas.openxmlformats.org/officeDocument/2006/relationships/hyperlink" Target="https://www.youtube.com/watch?v=ZsY4WcQOrfk" TargetMode="External"/><Relationship Id="rId14" Type="http://schemas.openxmlformats.org/officeDocument/2006/relationships/hyperlink" Target="http://www.chem1.com/acad/webtext/thermeq/TE1.html" TargetMode="External"/><Relationship Id="rId22" Type="http://schemas.openxmlformats.org/officeDocument/2006/relationships/hyperlink" Target="https://www.youtube.com/watch?v=P9eksvw2e6w" TargetMode="External"/><Relationship Id="rId27" Type="http://schemas.openxmlformats.org/officeDocument/2006/relationships/image" Target="media/image3.wmf"/><Relationship Id="rId30" Type="http://schemas.openxmlformats.org/officeDocument/2006/relationships/oleObject" Target="embeddings/oleObject3.bin"/><Relationship Id="rId35" Type="http://schemas.openxmlformats.org/officeDocument/2006/relationships/image" Target="media/image7.wmf"/><Relationship Id="rId43" Type="http://schemas.openxmlformats.org/officeDocument/2006/relationships/image" Target="media/image11.wmf"/><Relationship Id="rId48" Type="http://schemas.openxmlformats.org/officeDocument/2006/relationships/oleObject" Target="embeddings/oleObject12.bin"/><Relationship Id="rId56" Type="http://schemas.openxmlformats.org/officeDocument/2006/relationships/hyperlink" Target="https://www.youtube.com/watch?v=8N1BxHgsoOw&amp;t=3s" TargetMode="External"/><Relationship Id="rId64" Type="http://schemas.openxmlformats.org/officeDocument/2006/relationships/image" Target="media/image20.wmf"/><Relationship Id="rId69" Type="http://schemas.openxmlformats.org/officeDocument/2006/relationships/theme" Target="theme/theme1.xml"/><Relationship Id="rId8" Type="http://schemas.openxmlformats.org/officeDocument/2006/relationships/webSettings" Target="webSettings.xml"/><Relationship Id="rId51" Type="http://schemas.openxmlformats.org/officeDocument/2006/relationships/hyperlink" Target="http://www.mrbigler.com/misc/energy-of-formation.PDF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https://syllabus.nesa.nsw.edu.au/chemistry-stage6/" TargetMode="External"/><Relationship Id="rId17" Type="http://schemas.openxmlformats.org/officeDocument/2006/relationships/hyperlink" Target="http://study.com/academy/lesson/gibbs-free-energy-definition-significance.html" TargetMode="External"/><Relationship Id="rId25" Type="http://schemas.openxmlformats.org/officeDocument/2006/relationships/image" Target="media/image2.wmf"/><Relationship Id="rId33" Type="http://schemas.openxmlformats.org/officeDocument/2006/relationships/image" Target="media/image6.wmf"/><Relationship Id="rId38" Type="http://schemas.openxmlformats.org/officeDocument/2006/relationships/oleObject" Target="embeddings/oleObject7.bin"/><Relationship Id="rId46" Type="http://schemas.openxmlformats.org/officeDocument/2006/relationships/oleObject" Target="embeddings/oleObject11.bin"/><Relationship Id="rId59" Type="http://schemas.openxmlformats.org/officeDocument/2006/relationships/oleObject" Target="embeddings/oleObject16.bin"/><Relationship Id="rId67" Type="http://schemas.openxmlformats.org/officeDocument/2006/relationships/footer" Target="footer2.xml"/><Relationship Id="rId20" Type="http://schemas.openxmlformats.org/officeDocument/2006/relationships/hyperlink" Target="https://www.youtube.com/watch?v=YM-uykVfq_E" TargetMode="External"/><Relationship Id="rId41" Type="http://schemas.openxmlformats.org/officeDocument/2006/relationships/image" Target="media/image10.wmf"/><Relationship Id="rId54" Type="http://schemas.openxmlformats.org/officeDocument/2006/relationships/image" Target="media/image16.wmf"/><Relationship Id="rId62" Type="http://schemas.openxmlformats.org/officeDocument/2006/relationships/image" Target="media/image19.wmf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s://www.etc.cmu.edu/projects/entropy/" TargetMode="External"/><Relationship Id="rId23" Type="http://schemas.openxmlformats.org/officeDocument/2006/relationships/hyperlink" Target="https://phet.colorado.edu/en/contributions/view/3948" TargetMode="External"/><Relationship Id="rId28" Type="http://schemas.openxmlformats.org/officeDocument/2006/relationships/oleObject" Target="embeddings/oleObject2.bin"/><Relationship Id="rId36" Type="http://schemas.openxmlformats.org/officeDocument/2006/relationships/oleObject" Target="embeddings/oleObject6.bin"/><Relationship Id="rId49" Type="http://schemas.openxmlformats.org/officeDocument/2006/relationships/image" Target="media/image14.wmf"/><Relationship Id="rId57" Type="http://schemas.openxmlformats.org/officeDocument/2006/relationships/hyperlink" Target="https://www.youtube.com/watch?v=CHHu-iTwHjg" TargetMode="External"/><Relationship Id="rId10" Type="http://schemas.openxmlformats.org/officeDocument/2006/relationships/endnotes" Target="endnotes.xml"/><Relationship Id="rId31" Type="http://schemas.openxmlformats.org/officeDocument/2006/relationships/image" Target="media/image5.wmf"/><Relationship Id="rId44" Type="http://schemas.openxmlformats.org/officeDocument/2006/relationships/oleObject" Target="embeddings/oleObject10.bin"/><Relationship Id="rId52" Type="http://schemas.openxmlformats.org/officeDocument/2006/relationships/image" Target="media/image15.wmf"/><Relationship Id="rId60" Type="http://schemas.openxmlformats.org/officeDocument/2006/relationships/image" Target="media/image18.wmf"/><Relationship Id="rId65" Type="http://schemas.openxmlformats.org/officeDocument/2006/relationships/oleObject" Target="embeddings/oleObject19.bin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http://syllabus.nesa.nsw.edu.au/copyright/" TargetMode="External"/><Relationship Id="rId18" Type="http://schemas.openxmlformats.org/officeDocument/2006/relationships/hyperlink" Target="http://highschoolenergy.acs.org/content/hsef/en/energy-theories/entropy-enthalpy/_jcr_content/toparticleparsys/columnsbootstrap/column1/acscontainer/containerPar/download/file.res/Teacher's_Key.pdf" TargetMode="External"/><Relationship Id="rId39" Type="http://schemas.openxmlformats.org/officeDocument/2006/relationships/image" Target="media/image9.wmf"/><Relationship Id="rId34" Type="http://schemas.openxmlformats.org/officeDocument/2006/relationships/oleObject" Target="embeddings/oleObject5.bin"/><Relationship Id="rId50" Type="http://schemas.openxmlformats.org/officeDocument/2006/relationships/oleObject" Target="embeddings/oleObject13.bin"/><Relationship Id="rId55" Type="http://schemas.openxmlformats.org/officeDocument/2006/relationships/oleObject" Target="embeddings/oleObject15.bin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bb1eec4-f42a-4130-97ad-ba4416f9a49e">
      <Terms xmlns="http://schemas.microsoft.com/office/infopath/2007/PartnerControls"/>
    </lcf76f155ced4ddcb4097134ff3c332f>
    <TaxCatchAll xmlns="cedbec9e-1a4f-49ac-8a2c-4a8e8f7db841" xsi:nil="true"/>
    <Websitereview xmlns="ebb1eec4-f42a-4130-97ad-ba4416f9a49e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87994CE63E3984091DA345847090486" ma:contentTypeVersion="17" ma:contentTypeDescription="Create a new document." ma:contentTypeScope="" ma:versionID="5c20a30a62dd9816b3c7ff64621a0e5a">
  <xsd:schema xmlns:xsd="http://www.w3.org/2001/XMLSchema" xmlns:xs="http://www.w3.org/2001/XMLSchema" xmlns:p="http://schemas.microsoft.com/office/2006/metadata/properties" xmlns:ns2="ebb1eec4-f42a-4130-97ad-ba4416f9a49e" xmlns:ns3="cedbec9e-1a4f-49ac-8a2c-4a8e8f7db841" targetNamespace="http://schemas.microsoft.com/office/2006/metadata/properties" ma:root="true" ma:fieldsID="69ba692d7e445a719e58b96511ed52af" ns2:_="" ns3:_="">
    <xsd:import namespace="ebb1eec4-f42a-4130-97ad-ba4416f9a49e"/>
    <xsd:import namespace="cedbec9e-1a4f-49ac-8a2c-4a8e8f7db84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Location" minOccurs="0"/>
                <xsd:element ref="ns2:MediaServiceBillingMetadata" minOccurs="0"/>
                <xsd:element ref="ns2:Websitereview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b1eec4-f42a-4130-97ad-ba4416f9a4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51f47cd6-212f-4ea2-b6af-f1d1e47bdba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  <xsd:element name="Websitereview" ma:index="24" nillable="true" ma:displayName="Website review" ma:format="Dropdown" ma:internalName="Websitereview">
      <xsd:simpleType>
        <xsd:restriction base="dms:Choice">
          <xsd:enumeration value="Started"/>
          <xsd:enumeration value="Completed"/>
          <xsd:enumeration value="Completed and trimm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dbec9e-1a4f-49ac-8a2c-4a8e8f7db841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c8fa642e-9a15-4836-9d58-d9375e8e2cf6}" ma:internalName="TaxCatchAll" ma:showField="CatchAllData" ma:web="cedbec9e-1a4f-49ac-8a2c-4a8e8f7db84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E6AFEC7-318A-49E1-8BB2-BD9E67E10AC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6853C65-FBFF-4A44-AC17-20876314D33B}">
  <ds:schemaRefs>
    <ds:schemaRef ds:uri="http://schemas.microsoft.com/office/infopath/2007/PartnerControls"/>
    <ds:schemaRef ds:uri="http://purl.org/dc/elements/1.1/"/>
    <ds:schemaRef ds:uri="http://purl.org/dc/terms/"/>
    <ds:schemaRef ds:uri="http://purl.org/dc/dcmitype/"/>
    <ds:schemaRef ds:uri="ebb1eec4-f42a-4130-97ad-ba4416f9a49e"/>
    <ds:schemaRef ds:uri="http://schemas.microsoft.com/office/2006/documentManagement/types"/>
    <ds:schemaRef ds:uri="http://www.w3.org/XML/1998/namespace"/>
    <ds:schemaRef ds:uri="cedbec9e-1a4f-49ac-8a2c-4a8e8f7db841"/>
    <ds:schemaRef ds:uri="http://schemas.openxmlformats.org/package/2006/metadata/core-properties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84B8A729-ED88-4FA2-B417-7079DFA19CD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4E08BF1-EC45-47C2-A044-5F4F12FA601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bb1eec4-f42a-4130-97ad-ba4416f9a49e"/>
    <ds:schemaRef ds:uri="cedbec9e-1a4f-49ac-8a2c-4a8e8f7db84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397</Words>
  <Characters>7603</Characters>
  <Application>Microsoft Office Word</Application>
  <DocSecurity>0</DocSecurity>
  <Lines>245</Lines>
  <Paragraphs>1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Year 11 chemistry: Module 4 entropy and gibbs free energy</vt:lpstr>
    </vt:vector>
  </TitlesOfParts>
  <Manager/>
  <Company>NSW Department of Education</Company>
  <LinksUpToDate>false</LinksUpToDate>
  <CharactersWithSpaces>885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ear 11 chemistry: Module 4 entropy and gibbs free energy</dc:title>
  <dc:subject/>
  <dc:creator>NSW Department of Education</dc:creator>
  <cp:keywords/>
  <dc:description/>
  <cp:lastPrinted>2017-06-14T01:28:00Z</cp:lastPrinted>
  <dcterms:created xsi:type="dcterms:W3CDTF">2025-09-16T06:27:00Z</dcterms:created>
  <dcterms:modified xsi:type="dcterms:W3CDTF">2025-09-16T06:28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SIP_Label_b603dfd7-d93a-4381-a340-2995d8282205_Enabled">
    <vt:lpwstr>true</vt:lpwstr>
  </property>
  <property fmtid="{D5CDD505-2E9C-101B-9397-08002B2CF9AE}" pid="4" name="MSIP_Label_b603dfd7-d93a-4381-a340-2995d8282205_SetDate">
    <vt:lpwstr>2025-06-13T04:50:34Z</vt:lpwstr>
  </property>
  <property fmtid="{D5CDD505-2E9C-101B-9397-08002B2CF9AE}" pid="5" name="MSIP_Label_b603dfd7-d93a-4381-a340-2995d8282205_Method">
    <vt:lpwstr>Standard</vt:lpwstr>
  </property>
  <property fmtid="{D5CDD505-2E9C-101B-9397-08002B2CF9AE}" pid="6" name="MSIP_Label_b603dfd7-d93a-4381-a340-2995d8282205_Name">
    <vt:lpwstr>OFFICIAL</vt:lpwstr>
  </property>
  <property fmtid="{D5CDD505-2E9C-101B-9397-08002B2CF9AE}" pid="7" name="MSIP_Label_b603dfd7-d93a-4381-a340-2995d8282205_SiteId">
    <vt:lpwstr>05a0e69a-418a-47c1-9c25-9387261bf991</vt:lpwstr>
  </property>
  <property fmtid="{D5CDD505-2E9C-101B-9397-08002B2CF9AE}" pid="8" name="MSIP_Label_b603dfd7-d93a-4381-a340-2995d8282205_ActionId">
    <vt:lpwstr>ee098c2e-ec45-4ffe-9a63-40b4ba282fcf</vt:lpwstr>
  </property>
  <property fmtid="{D5CDD505-2E9C-101B-9397-08002B2CF9AE}" pid="9" name="MSIP_Label_b603dfd7-d93a-4381-a340-2995d8282205_ContentBits">
    <vt:lpwstr>0</vt:lpwstr>
  </property>
  <property fmtid="{D5CDD505-2E9C-101B-9397-08002B2CF9AE}" pid="10" name="MSIP_Label_b603dfd7-d93a-4381-a340-2995d8282205_Tag">
    <vt:lpwstr>10, 3, 0, 1</vt:lpwstr>
  </property>
  <property fmtid="{D5CDD505-2E9C-101B-9397-08002B2CF9AE}" pid="11" name="ContentTypeId">
    <vt:lpwstr>0x010100B87994CE63E3984091DA345847090486</vt:lpwstr>
  </property>
</Properties>
</file>